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146B4" w14:textId="5ADD83BE" w:rsidR="00F940FD" w:rsidRPr="00F940FD" w:rsidRDefault="00F940FD" w:rsidP="00F940FD">
      <w:pPr>
        <w:pStyle w:val="Title"/>
        <w:spacing w:before="0" w:line="240" w:lineRule="auto"/>
        <w:rPr>
          <w:sz w:val="48"/>
        </w:rPr>
      </w:pPr>
      <w:r w:rsidRPr="00F940FD">
        <w:rPr>
          <w:b w:val="0"/>
          <w:noProof/>
          <w:sz w:val="28"/>
        </w:rPr>
        <w:drawing>
          <wp:anchor distT="0" distB="0" distL="114300" distR="114300" simplePos="0" relativeHeight="251658240" behindDoc="0" locked="0" layoutInCell="1" allowOverlap="1" wp14:anchorId="7BF6399F" wp14:editId="34348601">
            <wp:simplePos x="0" y="0"/>
            <wp:positionH relativeFrom="margin">
              <wp:align>left</wp:align>
            </wp:positionH>
            <wp:positionV relativeFrom="paragraph">
              <wp:posOffset>207010</wp:posOffset>
            </wp:positionV>
            <wp:extent cx="990600" cy="903605"/>
            <wp:effectExtent l="0" t="0" r="0" b="0"/>
            <wp:wrapNone/>
            <wp:docPr id="1" name="Picture 1" descr="Log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0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940FD">
        <w:rPr>
          <w:sz w:val="48"/>
        </w:rPr>
        <w:t>AGENDA</w:t>
      </w:r>
    </w:p>
    <w:p w14:paraId="1FB78036" w14:textId="77777777" w:rsidR="0031145D" w:rsidRPr="00F940FD" w:rsidRDefault="0031145D" w:rsidP="0031145D">
      <w:pPr>
        <w:pStyle w:val="Title"/>
        <w:spacing w:before="0" w:line="240" w:lineRule="auto"/>
        <w:rPr>
          <w:b w:val="0"/>
          <w:sz w:val="28"/>
        </w:rPr>
      </w:pPr>
      <w:r w:rsidRPr="00F940FD">
        <w:rPr>
          <w:sz w:val="28"/>
        </w:rPr>
        <w:t>NORTHERN SAFETY LIAISON GROUP</w:t>
      </w:r>
    </w:p>
    <w:p w14:paraId="5DBE6564" w14:textId="619B4455" w:rsidR="0031145D" w:rsidRDefault="0031145D" w:rsidP="0031145D">
      <w:pPr>
        <w:spacing w:before="0" w:after="0" w:line="240" w:lineRule="auto"/>
        <w:jc w:val="right"/>
      </w:pPr>
      <w:r w:rsidRPr="00AC396D">
        <w:rPr>
          <w:b/>
          <w:u w:val="single"/>
        </w:rPr>
        <w:t xml:space="preserve">Meeting </w:t>
      </w:r>
      <w:r>
        <w:rPr>
          <w:b/>
          <w:u w:val="single"/>
        </w:rPr>
        <w:t>12</w:t>
      </w:r>
      <w:r w:rsidR="00D34BD9">
        <w:rPr>
          <w:b/>
          <w:u w:val="single"/>
        </w:rPr>
        <w:t>5</w:t>
      </w:r>
      <w:r>
        <w:t xml:space="preserve"> – </w:t>
      </w:r>
      <w:r>
        <w:rPr>
          <w:b/>
          <w:bCs/>
        </w:rPr>
        <w:t xml:space="preserve"> </w:t>
      </w:r>
      <w:r w:rsidR="005C2717">
        <w:rPr>
          <w:b/>
          <w:bCs/>
        </w:rPr>
        <w:t>1</w:t>
      </w:r>
      <w:r w:rsidR="00D34BD9">
        <w:rPr>
          <w:b/>
          <w:bCs/>
        </w:rPr>
        <w:t>5 February</w:t>
      </w:r>
      <w:r>
        <w:rPr>
          <w:b/>
          <w:bCs/>
        </w:rPr>
        <w:t xml:space="preserve"> </w:t>
      </w:r>
      <w:r w:rsidRPr="00074E43">
        <w:rPr>
          <w:b/>
          <w:bCs/>
        </w:rPr>
        <w:t>202</w:t>
      </w:r>
      <w:r w:rsidR="00D34BD9">
        <w:rPr>
          <w:b/>
          <w:bCs/>
        </w:rPr>
        <w:t>4</w:t>
      </w:r>
    </w:p>
    <w:p w14:paraId="6C449BFF" w14:textId="77777777" w:rsidR="0031145D" w:rsidRDefault="0031145D" w:rsidP="0031145D">
      <w:pPr>
        <w:spacing w:before="0" w:after="0" w:line="240" w:lineRule="auto"/>
        <w:jc w:val="right"/>
      </w:pPr>
      <w:r>
        <w:t>7:00-9:00</w:t>
      </w:r>
    </w:p>
    <w:p w14:paraId="70F1F1F6" w14:textId="7A99C3BE" w:rsidR="0031145D" w:rsidRPr="00C6678B" w:rsidRDefault="0031145D" w:rsidP="0031145D">
      <w:pPr>
        <w:spacing w:before="0" w:after="0" w:line="240" w:lineRule="auto"/>
        <w:jc w:val="right"/>
      </w:pPr>
      <w:r w:rsidRPr="00C6678B">
        <w:t>Site Safe New Zealand Room 4</w:t>
      </w:r>
      <w:r w:rsidR="007449C2" w:rsidRPr="00C6678B">
        <w:t xml:space="preserve"> (Level 1)</w:t>
      </w:r>
    </w:p>
    <w:p w14:paraId="7D676522" w14:textId="57727AA4" w:rsidR="00AB1B04" w:rsidRDefault="0031145D" w:rsidP="005E5505">
      <w:pPr>
        <w:spacing w:before="0" w:after="0" w:line="240" w:lineRule="auto"/>
        <w:jc w:val="right"/>
      </w:pPr>
      <w:r w:rsidRPr="00C6678B">
        <w:t>92-94 Beachcroft Ave, Onehunga, Auckland</w:t>
      </w:r>
    </w:p>
    <w:p w14:paraId="48826D0F" w14:textId="77777777" w:rsidR="00AB1B04" w:rsidRDefault="00AB1B04" w:rsidP="00AB1B04">
      <w:pPr>
        <w:spacing w:before="0" w:after="0" w:line="240" w:lineRule="auto"/>
        <w:jc w:val="right"/>
      </w:pPr>
    </w:p>
    <w:p w14:paraId="4E9EA6D3" w14:textId="5DAEA213" w:rsidR="00AB1B04" w:rsidRPr="004F7905" w:rsidRDefault="00AB1B04" w:rsidP="00AB1B04">
      <w:pPr>
        <w:pBdr>
          <w:top w:val="single" w:sz="12" w:space="1" w:color="auto"/>
          <w:bottom w:val="single" w:sz="12" w:space="1" w:color="auto"/>
        </w:pBdr>
        <w:spacing w:before="0" w:after="0" w:line="240" w:lineRule="auto"/>
        <w:jc w:val="both"/>
        <w:rPr>
          <w:rFonts w:cstheme="minorHAnsi"/>
          <w:szCs w:val="22"/>
        </w:rPr>
      </w:pPr>
      <w:r w:rsidRPr="004F7905">
        <w:rPr>
          <w:rFonts w:cstheme="minorHAnsi"/>
          <w:b/>
          <w:szCs w:val="22"/>
        </w:rPr>
        <w:t>Chair</w:t>
      </w:r>
      <w:r w:rsidR="00832000" w:rsidRPr="004F7905">
        <w:rPr>
          <w:rFonts w:cstheme="minorHAnsi"/>
          <w:szCs w:val="22"/>
        </w:rPr>
        <w:t xml:space="preserve">: </w:t>
      </w:r>
      <w:r w:rsidR="00EF2D15" w:rsidRPr="004F7905">
        <w:rPr>
          <w:rFonts w:cstheme="minorHAnsi"/>
          <w:szCs w:val="22"/>
        </w:rPr>
        <w:t>Maarten Tinsel</w:t>
      </w:r>
      <w:r w:rsidRPr="004F7905">
        <w:rPr>
          <w:rFonts w:cstheme="minorHAnsi"/>
          <w:szCs w:val="22"/>
        </w:rPr>
        <w:tab/>
      </w:r>
      <w:r w:rsidRPr="004F7905">
        <w:rPr>
          <w:rFonts w:cstheme="minorHAnsi"/>
          <w:szCs w:val="22"/>
        </w:rPr>
        <w:tab/>
      </w:r>
      <w:r w:rsidRPr="004F7905">
        <w:rPr>
          <w:rFonts w:cstheme="minorHAnsi"/>
          <w:szCs w:val="22"/>
        </w:rPr>
        <w:tab/>
      </w:r>
      <w:r w:rsidR="00832000" w:rsidRPr="004F7905">
        <w:rPr>
          <w:rFonts w:cstheme="minorHAnsi"/>
          <w:szCs w:val="22"/>
        </w:rPr>
        <w:tab/>
      </w:r>
      <w:r w:rsidR="00832000" w:rsidRPr="004F7905">
        <w:rPr>
          <w:rFonts w:cstheme="minorHAnsi"/>
          <w:szCs w:val="22"/>
        </w:rPr>
        <w:tab/>
        <w:t xml:space="preserve">       </w:t>
      </w:r>
      <w:r w:rsidR="00653E52" w:rsidRPr="004F7905">
        <w:rPr>
          <w:rFonts w:cstheme="minorHAnsi"/>
          <w:szCs w:val="22"/>
        </w:rPr>
        <w:t xml:space="preserve"> </w:t>
      </w:r>
      <w:r w:rsidR="009F2ABE" w:rsidRPr="004F7905">
        <w:rPr>
          <w:rFonts w:cstheme="minorHAnsi"/>
          <w:szCs w:val="22"/>
        </w:rPr>
        <w:t xml:space="preserve">           </w:t>
      </w:r>
    </w:p>
    <w:p w14:paraId="3F71332A" w14:textId="693CC4FF" w:rsidR="00793DB6" w:rsidRPr="00F91FE5" w:rsidRDefault="00793DB6" w:rsidP="00F91FE5">
      <w:pPr>
        <w:spacing w:line="240" w:lineRule="auto"/>
        <w:jc w:val="both"/>
        <w:rPr>
          <w:rFonts w:cstheme="minorHAnsi"/>
          <w:szCs w:val="22"/>
        </w:rPr>
      </w:pPr>
      <w:r w:rsidRPr="00F91FE5">
        <w:rPr>
          <w:rFonts w:cstheme="minorHAnsi"/>
          <w:szCs w:val="22"/>
        </w:rPr>
        <w:t xml:space="preserve">     </w:t>
      </w:r>
    </w:p>
    <w:p w14:paraId="0E2F618E" w14:textId="56AB8165" w:rsidR="0027209D" w:rsidRPr="004F7905" w:rsidRDefault="0027209D" w:rsidP="0027209D">
      <w:pPr>
        <w:pStyle w:val="ListParagraph"/>
        <w:spacing w:line="240" w:lineRule="auto"/>
        <w:ind w:left="357"/>
        <w:jc w:val="both"/>
        <w:rPr>
          <w:rFonts w:cstheme="minorHAnsi"/>
          <w:b/>
          <w:szCs w:val="22"/>
        </w:rPr>
      </w:pPr>
    </w:p>
    <w:tbl>
      <w:tblPr>
        <w:tblStyle w:val="Style22"/>
        <w:tblW w:w="10472" w:type="dxa"/>
        <w:tblLook w:val="04A0" w:firstRow="1" w:lastRow="0" w:firstColumn="1" w:lastColumn="0" w:noHBand="0" w:noVBand="1"/>
      </w:tblPr>
      <w:tblGrid>
        <w:gridCol w:w="494"/>
        <w:gridCol w:w="3076"/>
        <w:gridCol w:w="4837"/>
        <w:gridCol w:w="2065"/>
      </w:tblGrid>
      <w:tr w:rsidR="00581D35" w:rsidRPr="004F7905" w14:paraId="0F2248D1" w14:textId="77777777" w:rsidTr="00092B1C">
        <w:tc>
          <w:tcPr>
            <w:tcW w:w="446" w:type="dxa"/>
            <w:tcBorders>
              <w:top w:val="single" w:sz="4" w:space="0" w:color="D9D9D9"/>
              <w:left w:val="single" w:sz="4" w:space="0" w:color="D9D9D9"/>
              <w:bottom w:val="single" w:sz="4" w:space="0" w:color="BEBEBE"/>
              <w:right w:val="single" w:sz="4" w:space="0" w:color="D9D9D9"/>
            </w:tcBorders>
            <w:shd w:val="solid" w:color="F2F2F2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D414C4" w14:textId="77777777" w:rsidR="00581D35" w:rsidRPr="00444B93" w:rsidRDefault="00581D35" w:rsidP="00092B1C">
            <w:pPr>
              <w:tabs>
                <w:tab w:val="left" w:pos="6030"/>
              </w:tabs>
              <w:spacing w:before="0" w:after="0" w:line="240" w:lineRule="auto"/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  <w:t>No</w:t>
            </w:r>
          </w:p>
        </w:tc>
        <w:tc>
          <w:tcPr>
            <w:tcW w:w="3085" w:type="dxa"/>
            <w:tcBorders>
              <w:top w:val="single" w:sz="4" w:space="0" w:color="D9D9D9"/>
              <w:left w:val="single" w:sz="4" w:space="0" w:color="D9D9D9"/>
              <w:bottom w:val="single" w:sz="4" w:space="0" w:color="BEBEBE"/>
              <w:right w:val="single" w:sz="4" w:space="0" w:color="D9D9D9"/>
            </w:tcBorders>
            <w:shd w:val="solid" w:color="F2F2F2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2D6CC9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  <w:t>Speaker</w:t>
            </w:r>
          </w:p>
        </w:tc>
        <w:tc>
          <w:tcPr>
            <w:tcW w:w="4869" w:type="dxa"/>
            <w:tcBorders>
              <w:top w:val="single" w:sz="4" w:space="0" w:color="D9D9D9"/>
              <w:left w:val="single" w:sz="4" w:space="0" w:color="D9D9D9"/>
              <w:bottom w:val="single" w:sz="4" w:space="0" w:color="BEBEBE"/>
              <w:right w:val="single" w:sz="4" w:space="0" w:color="D9D9D9"/>
            </w:tcBorders>
            <w:shd w:val="solid" w:color="F2F2F2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B31CBC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center"/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</w:pPr>
            <w:r w:rsidRPr="00444B93"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  <w:t>T</w:t>
            </w:r>
            <w:r w:rsidRPr="004F7905"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  <w:t>itle</w:t>
            </w:r>
          </w:p>
        </w:tc>
        <w:tc>
          <w:tcPr>
            <w:tcW w:w="2072" w:type="dxa"/>
            <w:tcBorders>
              <w:top w:val="single" w:sz="4" w:space="0" w:color="D9D9D9"/>
              <w:left w:val="single" w:sz="4" w:space="0" w:color="D9D9D9"/>
              <w:bottom w:val="single" w:sz="4" w:space="0" w:color="BEBEBE"/>
              <w:right w:val="single" w:sz="4" w:space="0" w:color="D9D9D9"/>
            </w:tcBorders>
            <w:shd w:val="solid" w:color="F2F2F2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62173D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  <w:t>Time</w:t>
            </w:r>
          </w:p>
        </w:tc>
      </w:tr>
      <w:tr w:rsidR="004F7905" w:rsidRPr="00444B93" w14:paraId="013BE638" w14:textId="77777777" w:rsidTr="00092B1C">
        <w:trPr>
          <w:trHeight w:val="249"/>
        </w:trPr>
        <w:tc>
          <w:tcPr>
            <w:tcW w:w="446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50429C" w14:textId="77777777" w:rsidR="00581D35" w:rsidRPr="00444B93" w:rsidRDefault="00581D35" w:rsidP="00092B1C">
            <w:pPr>
              <w:tabs>
                <w:tab w:val="left" w:pos="6030"/>
              </w:tabs>
              <w:spacing w:before="0" w:after="0" w:line="240" w:lineRule="auto"/>
              <w:jc w:val="center"/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  <w:t>1</w:t>
            </w:r>
          </w:p>
        </w:tc>
        <w:tc>
          <w:tcPr>
            <w:tcW w:w="3085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CB3352" w14:textId="77777777" w:rsidR="00392E5E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>Maarten Tinsel</w:t>
            </w:r>
          </w:p>
          <w:p w14:paraId="6F18157D" w14:textId="780C4FB7" w:rsidR="00581D35" w:rsidRPr="00444B93" w:rsidRDefault="00392E5E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</w:pPr>
            <w:r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>(</w:t>
            </w:r>
            <w:r w:rsidR="00581D35"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>Chair-NSLG</w:t>
            </w:r>
            <w:r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>)</w:t>
            </w:r>
          </w:p>
        </w:tc>
        <w:tc>
          <w:tcPr>
            <w:tcW w:w="486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9FD4CCE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sz w:val="22"/>
                <w:szCs w:val="22"/>
                <w:lang w:val="en-NZ" w:eastAsia="zh-CN"/>
              </w:rPr>
              <w:t>Start of meeting - Welcome</w:t>
            </w:r>
          </w:p>
        </w:tc>
        <w:tc>
          <w:tcPr>
            <w:tcW w:w="207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783FFE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sz w:val="22"/>
                <w:szCs w:val="22"/>
                <w:lang w:val="en-NZ" w:eastAsia="zh-CN"/>
              </w:rPr>
              <w:t xml:space="preserve">(5 min) 7:00 – 7:05 </w:t>
            </w:r>
          </w:p>
        </w:tc>
      </w:tr>
      <w:tr w:rsidR="004F7905" w:rsidRPr="00444B93" w14:paraId="1972530D" w14:textId="77777777" w:rsidTr="00092B1C">
        <w:trPr>
          <w:trHeight w:val="222"/>
        </w:trPr>
        <w:tc>
          <w:tcPr>
            <w:tcW w:w="446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1FB97E1" w14:textId="77777777" w:rsidR="00581D35" w:rsidRPr="00444B93" w:rsidRDefault="00581D35" w:rsidP="00092B1C">
            <w:pPr>
              <w:tabs>
                <w:tab w:val="left" w:pos="6030"/>
              </w:tabs>
              <w:spacing w:before="0" w:after="0" w:line="240" w:lineRule="auto"/>
              <w:jc w:val="center"/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  <w:t>2</w:t>
            </w:r>
          </w:p>
        </w:tc>
        <w:tc>
          <w:tcPr>
            <w:tcW w:w="3085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BFE9304" w14:textId="77777777" w:rsidR="00581D35" w:rsidRPr="004F7905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 xml:space="preserve">Maarten Tinsel </w:t>
            </w:r>
          </w:p>
          <w:p w14:paraId="505AE4A2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>(Chair-NSLG)</w:t>
            </w:r>
          </w:p>
        </w:tc>
        <w:tc>
          <w:tcPr>
            <w:tcW w:w="486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A01EF12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sz w:val="22"/>
                <w:szCs w:val="22"/>
                <w:lang w:val="en-NZ" w:eastAsia="zh-CN"/>
              </w:rPr>
              <w:t>MINUTES - action items from the previous meeting</w:t>
            </w:r>
          </w:p>
        </w:tc>
        <w:tc>
          <w:tcPr>
            <w:tcW w:w="207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73D65AC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SimSun" w:cstheme="minorHAnsi"/>
                <w:sz w:val="22"/>
                <w:szCs w:val="22"/>
                <w:lang w:val="en-NZ" w:eastAsia="zh-CN"/>
              </w:rPr>
            </w:pP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(5 min)</w:t>
            </w:r>
            <w:r w:rsidRPr="004F7905">
              <w:rPr>
                <w:rFonts w:cstheme="minorHAnsi"/>
                <w:sz w:val="22"/>
                <w:szCs w:val="22"/>
              </w:rPr>
              <w:t xml:space="preserve"> 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7:05-7:10</w:t>
            </w:r>
          </w:p>
        </w:tc>
      </w:tr>
      <w:tr w:rsidR="004F7905" w:rsidRPr="00444B93" w14:paraId="6B5316CB" w14:textId="77777777" w:rsidTr="00092B1C">
        <w:trPr>
          <w:trHeight w:val="159"/>
        </w:trPr>
        <w:tc>
          <w:tcPr>
            <w:tcW w:w="446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1E8CBD9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center"/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  <w:t>3</w:t>
            </w:r>
          </w:p>
        </w:tc>
        <w:tc>
          <w:tcPr>
            <w:tcW w:w="3085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AE13186" w14:textId="77777777" w:rsidR="00581D35" w:rsidRPr="004F7905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>Moni Hogg</w:t>
            </w:r>
          </w:p>
          <w:p w14:paraId="5C35DEE2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>(Senior Health and Safety Practitioner (www.monihogg.com)</w:t>
            </w:r>
          </w:p>
        </w:tc>
        <w:tc>
          <w:tcPr>
            <w:tcW w:w="486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9B47206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sz w:val="22"/>
                <w:szCs w:val="22"/>
                <w:lang w:val="en-NZ" w:eastAsia="zh-CN"/>
              </w:rPr>
              <w:t>Safety Differently/Safety II in the construction and related industries</w:t>
            </w:r>
          </w:p>
        </w:tc>
        <w:tc>
          <w:tcPr>
            <w:tcW w:w="207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FB5EFC" w14:textId="3C178A88" w:rsidR="00581D35" w:rsidRDefault="00FC1C37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SimSun" w:cstheme="minorHAnsi"/>
                <w:sz w:val="22"/>
                <w:szCs w:val="22"/>
                <w:lang w:val="en-NZ" w:eastAsia="zh-CN"/>
              </w:rPr>
            </w:pP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(</w:t>
            </w:r>
            <w:r w:rsidR="00A428E3">
              <w:rPr>
                <w:rFonts w:eastAsia="SimSun" w:cstheme="minorHAnsi"/>
                <w:sz w:val="22"/>
                <w:szCs w:val="22"/>
                <w:lang w:val="en-NZ" w:eastAsia="zh-CN"/>
              </w:rPr>
              <w:t>40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 xml:space="preserve"> min)</w:t>
            </w:r>
            <w:r w:rsidRPr="004F7905">
              <w:rPr>
                <w:rFonts w:cstheme="minorHAnsi"/>
                <w:sz w:val="22"/>
                <w:szCs w:val="22"/>
              </w:rPr>
              <w:t xml:space="preserve"> 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7:</w:t>
            </w:r>
            <w:r w:rsidR="00C82746">
              <w:rPr>
                <w:rFonts w:eastAsia="SimSun" w:cstheme="minorHAnsi"/>
                <w:sz w:val="22"/>
                <w:szCs w:val="22"/>
                <w:lang w:val="en-NZ" w:eastAsia="zh-CN"/>
              </w:rPr>
              <w:t>1</w:t>
            </w:r>
            <w:r w:rsidR="007C2A30">
              <w:rPr>
                <w:rFonts w:eastAsia="SimSun" w:cstheme="minorHAnsi"/>
                <w:sz w:val="22"/>
                <w:szCs w:val="22"/>
                <w:lang w:val="en-NZ" w:eastAsia="zh-CN"/>
              </w:rPr>
              <w:t>0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-7:</w:t>
            </w:r>
            <w:r w:rsidR="00A428E3">
              <w:rPr>
                <w:rFonts w:eastAsia="SimSun" w:cstheme="minorHAnsi"/>
                <w:sz w:val="22"/>
                <w:szCs w:val="22"/>
                <w:lang w:val="en-NZ" w:eastAsia="zh-CN"/>
              </w:rPr>
              <w:t>5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0</w:t>
            </w:r>
            <w:r w:rsidR="006C6B8F">
              <w:rPr>
                <w:rFonts w:eastAsia="SimSun" w:cstheme="minorHAnsi"/>
                <w:sz w:val="22"/>
                <w:szCs w:val="22"/>
                <w:lang w:val="en-NZ" w:eastAsia="zh-CN"/>
              </w:rPr>
              <w:t xml:space="preserve"> Presentation</w:t>
            </w:r>
          </w:p>
          <w:p w14:paraId="67E986D8" w14:textId="77777777" w:rsidR="006C6B8F" w:rsidRDefault="006C6B8F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SimSun" w:cstheme="minorHAnsi"/>
                <w:sz w:val="22"/>
                <w:szCs w:val="22"/>
                <w:lang w:val="en-NZ" w:eastAsia="zh-CN"/>
              </w:rPr>
            </w:pPr>
          </w:p>
          <w:p w14:paraId="2CE40AEB" w14:textId="77777777" w:rsidR="00FC1C37" w:rsidRDefault="00A019FD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SimSun" w:cstheme="minorHAnsi"/>
                <w:sz w:val="22"/>
                <w:szCs w:val="22"/>
                <w:lang w:val="en-NZ" w:eastAsia="zh-CN"/>
              </w:rPr>
            </w:pP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(</w:t>
            </w:r>
            <w:r w:rsidR="00B26637">
              <w:rPr>
                <w:rFonts w:eastAsia="SimSun" w:cstheme="minorHAnsi"/>
                <w:sz w:val="22"/>
                <w:szCs w:val="22"/>
                <w:lang w:val="en-NZ" w:eastAsia="zh-CN"/>
              </w:rPr>
              <w:t xml:space="preserve">10 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min)</w:t>
            </w:r>
            <w:r w:rsidRPr="004F7905">
              <w:rPr>
                <w:rFonts w:cstheme="minorHAnsi"/>
                <w:sz w:val="22"/>
                <w:szCs w:val="22"/>
              </w:rPr>
              <w:t xml:space="preserve"> 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7:5</w:t>
            </w:r>
            <w:r w:rsidR="00B26637">
              <w:rPr>
                <w:rFonts w:eastAsia="SimSun" w:cstheme="minorHAnsi"/>
                <w:sz w:val="22"/>
                <w:szCs w:val="22"/>
                <w:lang w:val="en-NZ" w:eastAsia="zh-CN"/>
              </w:rPr>
              <w:t>0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-</w:t>
            </w:r>
            <w:r w:rsidR="00B26637">
              <w:rPr>
                <w:rFonts w:eastAsia="SimSun" w:cstheme="minorHAnsi"/>
                <w:sz w:val="22"/>
                <w:szCs w:val="22"/>
                <w:lang w:val="en-NZ" w:eastAsia="zh-CN"/>
              </w:rPr>
              <w:t>8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:</w:t>
            </w:r>
            <w:r w:rsidR="00B26637">
              <w:rPr>
                <w:rFonts w:eastAsia="SimSun" w:cstheme="minorHAnsi"/>
                <w:sz w:val="22"/>
                <w:szCs w:val="22"/>
                <w:lang w:val="en-NZ" w:eastAsia="zh-CN"/>
              </w:rPr>
              <w:t>0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0</w:t>
            </w:r>
          </w:p>
          <w:p w14:paraId="3A871590" w14:textId="13FACA2E" w:rsidR="006C6B8F" w:rsidRPr="00444B93" w:rsidRDefault="006C6B8F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SimSun" w:cstheme="minorHAnsi"/>
                <w:sz w:val="22"/>
                <w:szCs w:val="22"/>
                <w:lang w:val="en-NZ" w:eastAsia="zh-CN"/>
              </w:rPr>
            </w:pPr>
            <w:r>
              <w:rPr>
                <w:rFonts w:eastAsia="SimSun" w:cstheme="minorHAnsi"/>
                <w:sz w:val="22"/>
                <w:szCs w:val="22"/>
                <w:lang w:val="en-NZ" w:eastAsia="zh-CN"/>
              </w:rPr>
              <w:t>Q&amp;A</w:t>
            </w:r>
          </w:p>
        </w:tc>
      </w:tr>
      <w:tr w:rsidR="004F7905" w:rsidRPr="00444B93" w14:paraId="125C5CDA" w14:textId="77777777" w:rsidTr="00092B1C">
        <w:trPr>
          <w:trHeight w:val="270"/>
        </w:trPr>
        <w:tc>
          <w:tcPr>
            <w:tcW w:w="446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9E4FA5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center"/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  <w:t>4</w:t>
            </w:r>
          </w:p>
        </w:tc>
        <w:tc>
          <w:tcPr>
            <w:tcW w:w="3085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D626E57" w14:textId="77777777" w:rsidR="00581D35" w:rsidRPr="004F7905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 xml:space="preserve">Quentin Holms </w:t>
            </w:r>
          </w:p>
          <w:p w14:paraId="742FF41E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>(Relationship Manager, ACC)</w:t>
            </w:r>
          </w:p>
        </w:tc>
        <w:tc>
          <w:tcPr>
            <w:tcW w:w="486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EB50E1E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sz w:val="22"/>
                <w:szCs w:val="22"/>
                <w:lang w:val="en-NZ" w:eastAsia="zh-CN"/>
              </w:rPr>
            </w:pPr>
            <w:proofErr w:type="spellStart"/>
            <w:r w:rsidRPr="001645C0">
              <w:rPr>
                <w:rFonts w:eastAsia="Calibri" w:cstheme="minorHAnsi"/>
                <w:sz w:val="22"/>
                <w:szCs w:val="22"/>
                <w:lang w:val="en-NZ" w:eastAsia="zh-CN"/>
              </w:rPr>
              <w:t>MyACC</w:t>
            </w:r>
            <w:proofErr w:type="spellEnd"/>
            <w:r w:rsidRPr="001645C0">
              <w:rPr>
                <w:rFonts w:eastAsia="Calibri" w:cstheme="minorHAnsi"/>
                <w:sz w:val="22"/>
                <w:szCs w:val="22"/>
                <w:lang w:val="en-NZ" w:eastAsia="zh-CN"/>
              </w:rPr>
              <w:t xml:space="preserve"> for Business: </w:t>
            </w:r>
            <w:r w:rsidRPr="004F7905">
              <w:rPr>
                <w:rFonts w:eastAsia="Calibri" w:cstheme="minorHAnsi"/>
                <w:sz w:val="22"/>
                <w:szCs w:val="22"/>
                <w:lang w:val="en-NZ" w:eastAsia="zh-CN"/>
              </w:rPr>
              <w:t>Recovery at Work-Guideline</w:t>
            </w:r>
          </w:p>
        </w:tc>
        <w:tc>
          <w:tcPr>
            <w:tcW w:w="207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F27F7B" w14:textId="4C5DFF64" w:rsidR="00385E0C" w:rsidRDefault="00385E0C" w:rsidP="00385E0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SimSun" w:cstheme="minorHAnsi"/>
                <w:sz w:val="22"/>
                <w:szCs w:val="22"/>
                <w:lang w:val="en-NZ" w:eastAsia="zh-CN"/>
              </w:rPr>
            </w:pP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(</w:t>
            </w:r>
            <w:r>
              <w:rPr>
                <w:rFonts w:eastAsia="SimSun" w:cstheme="minorHAnsi"/>
                <w:sz w:val="22"/>
                <w:szCs w:val="22"/>
                <w:lang w:val="en-NZ" w:eastAsia="zh-CN"/>
              </w:rPr>
              <w:t>3</w:t>
            </w:r>
            <w:r>
              <w:rPr>
                <w:rFonts w:eastAsia="SimSun" w:cstheme="minorHAnsi"/>
                <w:sz w:val="22"/>
                <w:szCs w:val="22"/>
                <w:lang w:val="en-NZ" w:eastAsia="zh-CN"/>
              </w:rPr>
              <w:t>0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 xml:space="preserve"> min)</w:t>
            </w:r>
            <w:r w:rsidRPr="004F7905">
              <w:rPr>
                <w:rFonts w:cstheme="minorHAnsi"/>
                <w:sz w:val="22"/>
                <w:szCs w:val="22"/>
              </w:rPr>
              <w:t xml:space="preserve"> </w:t>
            </w:r>
            <w:r w:rsidR="00452690">
              <w:rPr>
                <w:rFonts w:cstheme="minorHAnsi"/>
                <w:sz w:val="22"/>
                <w:szCs w:val="22"/>
              </w:rPr>
              <w:t>8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:</w:t>
            </w:r>
            <w:r w:rsidR="00E64C51">
              <w:rPr>
                <w:rFonts w:eastAsia="SimSun" w:cstheme="minorHAnsi"/>
                <w:sz w:val="22"/>
                <w:szCs w:val="22"/>
                <w:lang w:val="en-NZ" w:eastAsia="zh-CN"/>
              </w:rPr>
              <w:t>0</w:t>
            </w:r>
            <w:r>
              <w:rPr>
                <w:rFonts w:eastAsia="SimSun" w:cstheme="minorHAnsi"/>
                <w:sz w:val="22"/>
                <w:szCs w:val="22"/>
                <w:lang w:val="en-NZ" w:eastAsia="zh-CN"/>
              </w:rPr>
              <w:t>0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-</w:t>
            </w:r>
            <w:r w:rsidR="00040181">
              <w:rPr>
                <w:rFonts w:eastAsia="SimSun" w:cstheme="minorHAnsi"/>
                <w:sz w:val="22"/>
                <w:szCs w:val="22"/>
                <w:lang w:val="en-NZ" w:eastAsia="zh-CN"/>
              </w:rPr>
              <w:t>8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:</w:t>
            </w:r>
            <w:r w:rsidR="00D55136">
              <w:rPr>
                <w:rFonts w:eastAsia="SimSun" w:cstheme="minorHAnsi"/>
                <w:sz w:val="22"/>
                <w:szCs w:val="22"/>
                <w:lang w:val="en-NZ" w:eastAsia="zh-CN"/>
              </w:rPr>
              <w:t>3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0</w:t>
            </w:r>
            <w:r>
              <w:rPr>
                <w:rFonts w:eastAsia="SimSun" w:cstheme="minorHAnsi"/>
                <w:sz w:val="22"/>
                <w:szCs w:val="22"/>
                <w:lang w:val="en-NZ" w:eastAsia="zh-CN"/>
              </w:rPr>
              <w:t xml:space="preserve"> Presentation</w:t>
            </w:r>
          </w:p>
          <w:p w14:paraId="77116633" w14:textId="77777777" w:rsidR="00385E0C" w:rsidRDefault="00385E0C" w:rsidP="00385E0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SimSun" w:cstheme="minorHAnsi"/>
                <w:sz w:val="22"/>
                <w:szCs w:val="22"/>
                <w:lang w:val="en-NZ" w:eastAsia="zh-CN"/>
              </w:rPr>
            </w:pPr>
          </w:p>
          <w:p w14:paraId="718AAE88" w14:textId="2861139B" w:rsidR="00385E0C" w:rsidRDefault="00385E0C" w:rsidP="00385E0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SimSun" w:cstheme="minorHAnsi"/>
                <w:sz w:val="22"/>
                <w:szCs w:val="22"/>
                <w:lang w:val="en-NZ" w:eastAsia="zh-CN"/>
              </w:rPr>
            </w:pP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(</w:t>
            </w:r>
            <w:r>
              <w:rPr>
                <w:rFonts w:eastAsia="SimSun" w:cstheme="minorHAnsi"/>
                <w:sz w:val="22"/>
                <w:szCs w:val="22"/>
                <w:lang w:val="en-NZ" w:eastAsia="zh-CN"/>
              </w:rPr>
              <w:t>1</w:t>
            </w:r>
            <w:r w:rsidR="00452690">
              <w:rPr>
                <w:rFonts w:eastAsia="SimSun" w:cstheme="minorHAnsi"/>
                <w:sz w:val="22"/>
                <w:szCs w:val="22"/>
                <w:lang w:val="en-NZ" w:eastAsia="zh-CN"/>
              </w:rPr>
              <w:t>5</w:t>
            </w:r>
            <w:r>
              <w:rPr>
                <w:rFonts w:eastAsia="SimSun" w:cstheme="minorHAnsi"/>
                <w:sz w:val="22"/>
                <w:szCs w:val="22"/>
                <w:lang w:val="en-NZ" w:eastAsia="zh-CN"/>
              </w:rPr>
              <w:t xml:space="preserve"> 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min)</w:t>
            </w:r>
            <w:r w:rsidRPr="004F7905">
              <w:rPr>
                <w:rFonts w:cstheme="minorHAnsi"/>
                <w:sz w:val="22"/>
                <w:szCs w:val="22"/>
              </w:rPr>
              <w:t xml:space="preserve"> </w:t>
            </w:r>
            <w:r w:rsidR="00D55136">
              <w:rPr>
                <w:rFonts w:cstheme="minorHAnsi"/>
                <w:sz w:val="22"/>
                <w:szCs w:val="22"/>
              </w:rPr>
              <w:t>8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:</w:t>
            </w:r>
            <w:r w:rsidR="007A7A27">
              <w:rPr>
                <w:rFonts w:eastAsia="SimSun" w:cstheme="minorHAnsi"/>
                <w:sz w:val="22"/>
                <w:szCs w:val="22"/>
                <w:lang w:val="en-NZ" w:eastAsia="zh-CN"/>
              </w:rPr>
              <w:t>3</w:t>
            </w:r>
            <w:r>
              <w:rPr>
                <w:rFonts w:eastAsia="SimSun" w:cstheme="minorHAnsi"/>
                <w:sz w:val="22"/>
                <w:szCs w:val="22"/>
                <w:lang w:val="en-NZ" w:eastAsia="zh-CN"/>
              </w:rPr>
              <w:t>0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-</w:t>
            </w:r>
            <w:r>
              <w:rPr>
                <w:rFonts w:eastAsia="SimSun" w:cstheme="minorHAnsi"/>
                <w:sz w:val="22"/>
                <w:szCs w:val="22"/>
                <w:lang w:val="en-NZ" w:eastAsia="zh-CN"/>
              </w:rPr>
              <w:t>8</w:t>
            </w:r>
            <w:r w:rsidRPr="004F7905">
              <w:rPr>
                <w:rFonts w:eastAsia="SimSun" w:cstheme="minorHAnsi"/>
                <w:sz w:val="22"/>
                <w:szCs w:val="22"/>
                <w:lang w:val="en-NZ" w:eastAsia="zh-CN"/>
              </w:rPr>
              <w:t>:</w:t>
            </w:r>
            <w:r w:rsidR="007A7A27">
              <w:rPr>
                <w:rFonts w:eastAsia="SimSun" w:cstheme="minorHAnsi"/>
                <w:sz w:val="22"/>
                <w:szCs w:val="22"/>
                <w:lang w:val="en-NZ" w:eastAsia="zh-CN"/>
              </w:rPr>
              <w:t>45</w:t>
            </w:r>
          </w:p>
          <w:p w14:paraId="32EB9268" w14:textId="705688EC" w:rsidR="00581D35" w:rsidRPr="00444B93" w:rsidRDefault="00385E0C" w:rsidP="00385E0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SimSun" w:cstheme="minorHAnsi"/>
                <w:sz w:val="22"/>
                <w:szCs w:val="22"/>
                <w:lang w:val="en-NZ" w:eastAsia="zh-CN"/>
              </w:rPr>
            </w:pPr>
            <w:r>
              <w:rPr>
                <w:rFonts w:eastAsia="SimSun" w:cstheme="minorHAnsi"/>
                <w:sz w:val="22"/>
                <w:szCs w:val="22"/>
                <w:lang w:val="en-NZ" w:eastAsia="zh-CN"/>
              </w:rPr>
              <w:t>Q&amp;A</w:t>
            </w:r>
          </w:p>
        </w:tc>
      </w:tr>
      <w:tr w:rsidR="004F7905" w:rsidRPr="00444B93" w14:paraId="4FB9978E" w14:textId="77777777" w:rsidTr="00092B1C">
        <w:trPr>
          <w:trHeight w:val="270"/>
        </w:trPr>
        <w:tc>
          <w:tcPr>
            <w:tcW w:w="446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C62CC17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center"/>
              <w:rPr>
                <w:rFonts w:eastAsia="SimSun" w:cstheme="minorHAnsi"/>
                <w:b/>
                <w:sz w:val="22"/>
                <w:szCs w:val="22"/>
                <w:lang w:eastAsia="zh-CN"/>
              </w:rPr>
            </w:pPr>
            <w:r w:rsidRPr="004F7905">
              <w:rPr>
                <w:rFonts w:eastAsia="SimSun" w:cstheme="minorHAnsi"/>
                <w:b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3085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0F65C7" w14:textId="77777777" w:rsidR="00143B80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 xml:space="preserve">Jason John </w:t>
            </w:r>
          </w:p>
          <w:p w14:paraId="309485EB" w14:textId="651EA0E5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>(Manager  General Inspectorate, WorkSafe)</w:t>
            </w:r>
          </w:p>
        </w:tc>
        <w:tc>
          <w:tcPr>
            <w:tcW w:w="486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CE264C2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sz w:val="22"/>
                <w:szCs w:val="22"/>
                <w:lang w:val="en-NZ" w:eastAsia="zh-CN"/>
              </w:rPr>
              <w:t>General update</w:t>
            </w:r>
          </w:p>
        </w:tc>
        <w:tc>
          <w:tcPr>
            <w:tcW w:w="207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4403EE5" w14:textId="595AF3C1" w:rsidR="00581D35" w:rsidRPr="00444B93" w:rsidRDefault="00143B80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SimSun" w:cstheme="minorHAnsi"/>
                <w:sz w:val="22"/>
                <w:szCs w:val="22"/>
                <w:lang w:val="en-NZ" w:eastAsia="zh-CN"/>
              </w:rPr>
            </w:pPr>
            <w:r w:rsidRPr="00143B80">
              <w:rPr>
                <w:rFonts w:eastAsia="SimSun" w:cstheme="minorHAnsi"/>
                <w:sz w:val="22"/>
                <w:szCs w:val="22"/>
                <w:lang w:val="en-NZ" w:eastAsia="zh-CN"/>
              </w:rPr>
              <w:t>(15 min) 8:45-9:00</w:t>
            </w:r>
          </w:p>
        </w:tc>
      </w:tr>
      <w:tr w:rsidR="004F7905" w:rsidRPr="00444B93" w14:paraId="3DE5DD39" w14:textId="77777777" w:rsidTr="00092B1C">
        <w:trPr>
          <w:trHeight w:val="314"/>
        </w:trPr>
        <w:tc>
          <w:tcPr>
            <w:tcW w:w="446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F7FD8D" w14:textId="77777777" w:rsidR="00581D35" w:rsidRPr="00444B93" w:rsidRDefault="00581D35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center"/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/>
                <w:sz w:val="22"/>
                <w:szCs w:val="22"/>
                <w:lang w:val="en-NZ" w:eastAsia="zh-CN"/>
              </w:rPr>
              <w:t>6</w:t>
            </w:r>
          </w:p>
        </w:tc>
        <w:tc>
          <w:tcPr>
            <w:tcW w:w="3085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D438A5" w14:textId="77777777" w:rsidR="00392E5E" w:rsidRPr="004F7905" w:rsidRDefault="00392E5E" w:rsidP="00392E5E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 xml:space="preserve">Maarten Tinsel </w:t>
            </w:r>
          </w:p>
          <w:p w14:paraId="4DC6D154" w14:textId="0D8E0D5A" w:rsidR="00581D35" w:rsidRPr="00444B93" w:rsidRDefault="00392E5E" w:rsidP="00392E5E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>(Chair-NSLG)</w:t>
            </w:r>
          </w:p>
        </w:tc>
        <w:tc>
          <w:tcPr>
            <w:tcW w:w="4869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596BD0" w14:textId="19A950A9" w:rsidR="00581D35" w:rsidRPr="00444B93" w:rsidRDefault="00392E5E" w:rsidP="00092B1C">
            <w:pPr>
              <w:tabs>
                <w:tab w:val="left" w:pos="720"/>
                <w:tab w:val="left" w:pos="6030"/>
              </w:tabs>
              <w:spacing w:before="0" w:after="0" w:line="240" w:lineRule="auto"/>
              <w:jc w:val="both"/>
              <w:rPr>
                <w:rFonts w:eastAsia="Calibri" w:cstheme="minorHAnsi"/>
                <w:sz w:val="22"/>
                <w:szCs w:val="22"/>
                <w:lang w:val="en-NZ" w:eastAsia="zh-CN"/>
              </w:rPr>
            </w:pPr>
            <w:r w:rsidRPr="004F7905">
              <w:rPr>
                <w:rFonts w:eastAsia="Calibri" w:cstheme="minorHAnsi"/>
                <w:bCs/>
                <w:sz w:val="22"/>
                <w:szCs w:val="22"/>
                <w:lang w:val="en-NZ" w:eastAsia="zh-CN"/>
              </w:rPr>
              <w:t>Meeting close &amp; Networking</w:t>
            </w:r>
          </w:p>
        </w:tc>
        <w:tc>
          <w:tcPr>
            <w:tcW w:w="2072" w:type="dxa"/>
            <w:tcBorders>
              <w:top w:val="single" w:sz="4" w:space="0" w:color="BEBEBE"/>
              <w:left w:val="single" w:sz="4" w:space="0" w:color="BEBEBE"/>
              <w:bottom w:val="single" w:sz="4" w:space="0" w:color="BEBEBE"/>
              <w:right w:val="single" w:sz="4" w:space="0" w:color="BEBEBE"/>
              <w:tl2br w:val="nil"/>
              <w:tr2bl w:val="nil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48A04C6" w14:textId="097F2A45" w:rsidR="00581D35" w:rsidRPr="00444B93" w:rsidRDefault="00392E5E" w:rsidP="00092B1C">
            <w:pPr>
              <w:spacing w:before="0" w:after="0" w:line="240" w:lineRule="auto"/>
              <w:jc w:val="both"/>
              <w:rPr>
                <w:rFonts w:eastAsia="SimSun" w:cstheme="minorHAnsi"/>
                <w:sz w:val="22"/>
                <w:szCs w:val="22"/>
                <w:lang w:val="en-NZ" w:eastAsia="zh-CN"/>
              </w:rPr>
            </w:pPr>
            <w:r w:rsidRPr="00392E5E">
              <w:rPr>
                <w:rFonts w:eastAsia="SimSun" w:cstheme="minorHAnsi"/>
                <w:sz w:val="22"/>
                <w:szCs w:val="22"/>
                <w:lang w:val="en-NZ" w:eastAsia="zh-CN"/>
              </w:rPr>
              <w:t>9:00</w:t>
            </w:r>
          </w:p>
        </w:tc>
      </w:tr>
    </w:tbl>
    <w:p w14:paraId="0C8FF5EF" w14:textId="09DA7711" w:rsidR="002E5B3C" w:rsidRPr="004F7905" w:rsidRDefault="002E5B3C" w:rsidP="0027209D">
      <w:pPr>
        <w:pStyle w:val="ListParagraph"/>
        <w:spacing w:line="240" w:lineRule="auto"/>
        <w:ind w:left="357"/>
        <w:jc w:val="both"/>
        <w:rPr>
          <w:rFonts w:cstheme="minorHAnsi"/>
          <w:b/>
          <w:szCs w:val="22"/>
        </w:rPr>
      </w:pPr>
    </w:p>
    <w:p w14:paraId="1D168538" w14:textId="77777777" w:rsidR="002E5B3C" w:rsidRPr="004F7905" w:rsidRDefault="002E5B3C" w:rsidP="0027209D">
      <w:pPr>
        <w:pStyle w:val="ListParagraph"/>
        <w:spacing w:line="240" w:lineRule="auto"/>
        <w:ind w:left="357"/>
        <w:jc w:val="both"/>
        <w:rPr>
          <w:rFonts w:cstheme="minorHAnsi"/>
          <w:b/>
          <w:szCs w:val="22"/>
        </w:rPr>
      </w:pPr>
    </w:p>
    <w:p w14:paraId="1B606A6A" w14:textId="6DC6C724" w:rsidR="00223D69" w:rsidRPr="004F7905" w:rsidRDefault="00223D69" w:rsidP="002E5B3C">
      <w:pPr>
        <w:spacing w:before="0" w:after="0" w:line="360" w:lineRule="auto"/>
        <w:jc w:val="both"/>
        <w:rPr>
          <w:rFonts w:cstheme="minorHAnsi"/>
          <w:b/>
          <w:bCs/>
          <w:szCs w:val="22"/>
          <w:lang w:val="en-NZ"/>
        </w:rPr>
      </w:pPr>
      <w:r w:rsidRPr="004F7905">
        <w:rPr>
          <w:rFonts w:cstheme="minorHAnsi"/>
          <w:b/>
          <w:bCs/>
          <w:szCs w:val="22"/>
        </w:rPr>
        <w:t>The following are the meeting dates for 202</w:t>
      </w:r>
      <w:r w:rsidR="00794B6A" w:rsidRPr="004F7905">
        <w:rPr>
          <w:rFonts w:cstheme="minorHAnsi"/>
          <w:b/>
          <w:bCs/>
          <w:szCs w:val="22"/>
        </w:rPr>
        <w:t>4</w:t>
      </w:r>
      <w:r w:rsidRPr="004F7905">
        <w:rPr>
          <w:rFonts w:cstheme="minorHAnsi"/>
          <w:b/>
          <w:bCs/>
          <w:szCs w:val="22"/>
        </w:rPr>
        <w:t>:</w:t>
      </w:r>
    </w:p>
    <w:p w14:paraId="3F9827EB" w14:textId="0319B222" w:rsidR="0095777F" w:rsidRPr="004F7905" w:rsidRDefault="005E4CE9" w:rsidP="002E5B3C">
      <w:pPr>
        <w:spacing w:before="0" w:after="0" w:line="360" w:lineRule="auto"/>
        <w:ind w:left="720"/>
        <w:rPr>
          <w:rFonts w:cstheme="minorHAnsi"/>
          <w:szCs w:val="22"/>
        </w:rPr>
      </w:pPr>
      <w:r w:rsidRPr="004F7905">
        <w:rPr>
          <w:rFonts w:cstheme="minorHAnsi"/>
          <w:szCs w:val="22"/>
        </w:rPr>
        <w:t xml:space="preserve">Thursday, </w:t>
      </w:r>
      <w:r w:rsidR="00223D69" w:rsidRPr="004F7905">
        <w:rPr>
          <w:rFonts w:cstheme="minorHAnsi"/>
          <w:szCs w:val="22"/>
        </w:rPr>
        <w:t>1</w:t>
      </w:r>
      <w:r w:rsidR="00955974" w:rsidRPr="004F7905">
        <w:rPr>
          <w:rFonts w:cstheme="minorHAnsi"/>
          <w:szCs w:val="22"/>
        </w:rPr>
        <w:t>5</w:t>
      </w:r>
      <w:r w:rsidR="00223D69" w:rsidRPr="004F7905">
        <w:rPr>
          <w:rFonts w:cstheme="minorHAnsi"/>
          <w:szCs w:val="22"/>
        </w:rPr>
        <w:t xml:space="preserve">th of </w:t>
      </w:r>
      <w:r w:rsidR="00955974" w:rsidRPr="004F7905">
        <w:rPr>
          <w:rFonts w:cstheme="minorHAnsi"/>
          <w:szCs w:val="22"/>
        </w:rPr>
        <w:t>February</w:t>
      </w:r>
      <w:r w:rsidR="00223D69" w:rsidRPr="004F7905">
        <w:rPr>
          <w:rFonts w:cstheme="minorHAnsi"/>
          <w:szCs w:val="22"/>
        </w:rPr>
        <w:t xml:space="preserve"> 202</w:t>
      </w:r>
      <w:r w:rsidR="00955974" w:rsidRPr="004F7905">
        <w:rPr>
          <w:rFonts w:cstheme="minorHAnsi"/>
          <w:szCs w:val="22"/>
        </w:rPr>
        <w:t>4</w:t>
      </w:r>
      <w:r w:rsidR="00223D69" w:rsidRPr="004F7905">
        <w:rPr>
          <w:rFonts w:cstheme="minorHAnsi"/>
          <w:szCs w:val="22"/>
        </w:rPr>
        <w:t>  </w:t>
      </w:r>
    </w:p>
    <w:p w14:paraId="77F9F051" w14:textId="207FC95B" w:rsidR="0095777F" w:rsidRPr="004F7905" w:rsidRDefault="005E4CE9" w:rsidP="002E5B3C">
      <w:pPr>
        <w:spacing w:before="0" w:after="0" w:line="360" w:lineRule="auto"/>
        <w:ind w:left="720"/>
        <w:rPr>
          <w:rFonts w:cstheme="minorHAnsi"/>
          <w:szCs w:val="22"/>
        </w:rPr>
      </w:pPr>
      <w:r w:rsidRPr="004F7905">
        <w:rPr>
          <w:rFonts w:cstheme="minorHAnsi"/>
          <w:szCs w:val="22"/>
        </w:rPr>
        <w:t xml:space="preserve">Thursday, </w:t>
      </w:r>
      <w:r w:rsidR="006D3030" w:rsidRPr="004F7905">
        <w:rPr>
          <w:rFonts w:cstheme="minorHAnsi"/>
          <w:szCs w:val="22"/>
        </w:rPr>
        <w:t>16</w:t>
      </w:r>
      <w:r w:rsidR="006D3030" w:rsidRPr="004F7905">
        <w:rPr>
          <w:rFonts w:cstheme="minorHAnsi"/>
          <w:szCs w:val="22"/>
          <w:vertAlign w:val="superscript"/>
        </w:rPr>
        <w:t>th</w:t>
      </w:r>
      <w:r w:rsidR="006D3030" w:rsidRPr="004F7905">
        <w:rPr>
          <w:rFonts w:cstheme="minorHAnsi"/>
          <w:szCs w:val="22"/>
        </w:rPr>
        <w:t xml:space="preserve"> of May 2024</w:t>
      </w:r>
    </w:p>
    <w:p w14:paraId="2022594F" w14:textId="35AB0127" w:rsidR="006D3030" w:rsidRPr="004F7905" w:rsidRDefault="005E4CE9" w:rsidP="002E5B3C">
      <w:pPr>
        <w:spacing w:before="0" w:after="0" w:line="360" w:lineRule="auto"/>
        <w:ind w:left="720"/>
        <w:rPr>
          <w:rFonts w:cstheme="minorHAnsi"/>
          <w:szCs w:val="22"/>
        </w:rPr>
      </w:pPr>
      <w:r w:rsidRPr="004F7905">
        <w:rPr>
          <w:rFonts w:cstheme="minorHAnsi"/>
          <w:szCs w:val="22"/>
        </w:rPr>
        <w:t xml:space="preserve">Thursday, </w:t>
      </w:r>
      <w:r w:rsidR="00FF7657" w:rsidRPr="004F7905">
        <w:rPr>
          <w:rFonts w:cstheme="minorHAnsi"/>
          <w:szCs w:val="22"/>
        </w:rPr>
        <w:t>15</w:t>
      </w:r>
      <w:r w:rsidR="00FF7657" w:rsidRPr="004F7905">
        <w:rPr>
          <w:rFonts w:cstheme="minorHAnsi"/>
          <w:szCs w:val="22"/>
          <w:vertAlign w:val="superscript"/>
        </w:rPr>
        <w:t>th</w:t>
      </w:r>
      <w:r w:rsidR="00FF7657" w:rsidRPr="004F7905">
        <w:rPr>
          <w:rFonts w:cstheme="minorHAnsi"/>
          <w:szCs w:val="22"/>
        </w:rPr>
        <w:t xml:space="preserve"> of August 2024</w:t>
      </w:r>
    </w:p>
    <w:p w14:paraId="775099D1" w14:textId="79EC8A6B" w:rsidR="00FF7657" w:rsidRPr="004F7905" w:rsidRDefault="005E4CE9" w:rsidP="002E5B3C">
      <w:pPr>
        <w:spacing w:before="0" w:after="0" w:line="360" w:lineRule="auto"/>
        <w:ind w:left="720"/>
        <w:rPr>
          <w:rFonts w:cstheme="minorHAnsi"/>
          <w:szCs w:val="22"/>
        </w:rPr>
      </w:pPr>
      <w:r w:rsidRPr="004F7905">
        <w:rPr>
          <w:rFonts w:cstheme="minorHAnsi"/>
          <w:szCs w:val="22"/>
        </w:rPr>
        <w:t xml:space="preserve">Thursday, </w:t>
      </w:r>
      <w:r w:rsidR="007774D0" w:rsidRPr="004F7905">
        <w:rPr>
          <w:rFonts w:cstheme="minorHAnsi"/>
          <w:szCs w:val="22"/>
        </w:rPr>
        <w:t>21</w:t>
      </w:r>
      <w:r w:rsidR="007774D0" w:rsidRPr="004F7905">
        <w:rPr>
          <w:rFonts w:cstheme="minorHAnsi"/>
          <w:szCs w:val="22"/>
          <w:vertAlign w:val="superscript"/>
        </w:rPr>
        <w:t>st</w:t>
      </w:r>
      <w:r w:rsidR="007774D0" w:rsidRPr="004F7905">
        <w:rPr>
          <w:rFonts w:cstheme="minorHAnsi"/>
          <w:szCs w:val="22"/>
        </w:rPr>
        <w:t xml:space="preserve"> of November 2024</w:t>
      </w:r>
    </w:p>
    <w:p w14:paraId="74AD1E46" w14:textId="77777777" w:rsidR="0095777F" w:rsidRPr="00701164" w:rsidRDefault="0095777F" w:rsidP="002E5B3C">
      <w:pPr>
        <w:spacing w:before="0" w:after="0" w:line="360" w:lineRule="auto"/>
        <w:ind w:left="720"/>
        <w:rPr>
          <w:rFonts w:ascii="Arial" w:hAnsi="Arial" w:cs="Arial"/>
        </w:rPr>
      </w:pPr>
    </w:p>
    <w:p w14:paraId="3778AD27" w14:textId="77777777" w:rsidR="008E740A" w:rsidRDefault="008E740A" w:rsidP="002E5B3C">
      <w:pPr>
        <w:spacing w:before="0" w:after="0" w:line="360" w:lineRule="auto"/>
        <w:ind w:left="720"/>
        <w:rPr>
          <w:rFonts w:ascii="Arial" w:hAnsi="Arial" w:cs="Arial"/>
          <w:sz w:val="36"/>
          <w:szCs w:val="36"/>
        </w:rPr>
      </w:pPr>
    </w:p>
    <w:p w14:paraId="3D952805" w14:textId="77777777" w:rsidR="00745462" w:rsidRDefault="00745462" w:rsidP="002E5B3C">
      <w:pPr>
        <w:spacing w:before="0" w:after="0" w:line="360" w:lineRule="auto"/>
        <w:ind w:left="720"/>
        <w:rPr>
          <w:rFonts w:ascii="Arial" w:hAnsi="Arial" w:cs="Arial"/>
          <w:sz w:val="36"/>
          <w:szCs w:val="36"/>
        </w:rPr>
      </w:pPr>
    </w:p>
    <w:sectPr w:rsidR="00745462" w:rsidSect="00766B00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FF638" w14:textId="77777777" w:rsidR="00D1786A" w:rsidRDefault="00D1786A" w:rsidP="00AB1B04">
      <w:pPr>
        <w:spacing w:before="0" w:after="0" w:line="240" w:lineRule="auto"/>
      </w:pPr>
      <w:r>
        <w:separator/>
      </w:r>
    </w:p>
  </w:endnote>
  <w:endnote w:type="continuationSeparator" w:id="0">
    <w:p w14:paraId="223C1BE3" w14:textId="77777777" w:rsidR="00D1786A" w:rsidRDefault="00D1786A" w:rsidP="00AB1B0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DE2D2" w14:textId="77777777" w:rsidR="00D1786A" w:rsidRDefault="00D1786A" w:rsidP="00AB1B04">
      <w:pPr>
        <w:spacing w:before="0" w:after="0" w:line="240" w:lineRule="auto"/>
      </w:pPr>
      <w:r>
        <w:separator/>
      </w:r>
    </w:p>
  </w:footnote>
  <w:footnote w:type="continuationSeparator" w:id="0">
    <w:p w14:paraId="209AC8D4" w14:textId="77777777" w:rsidR="00D1786A" w:rsidRDefault="00D1786A" w:rsidP="00AB1B0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07547"/>
    <w:multiLevelType w:val="hybridMultilevel"/>
    <w:tmpl w:val="F4E218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771FA"/>
    <w:multiLevelType w:val="hybridMultilevel"/>
    <w:tmpl w:val="36629B06"/>
    <w:lvl w:ilvl="0" w:tplc="0C090001">
      <w:start w:val="1"/>
      <w:numFmt w:val="bullet"/>
      <w:lvlText w:val=""/>
      <w:lvlJc w:val="left"/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269D8"/>
    <w:multiLevelType w:val="hybridMultilevel"/>
    <w:tmpl w:val="8924C96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40058D"/>
    <w:multiLevelType w:val="hybridMultilevel"/>
    <w:tmpl w:val="5D26EA4A"/>
    <w:lvl w:ilvl="0" w:tplc="0C09000F">
      <w:start w:val="1"/>
      <w:numFmt w:val="decimal"/>
      <w:lvlText w:val="%1."/>
      <w:lvlJc w:val="left"/>
      <w:pPr>
        <w:ind w:left="0" w:firstLine="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62BD4"/>
    <w:multiLevelType w:val="hybridMultilevel"/>
    <w:tmpl w:val="3404F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9560B"/>
    <w:multiLevelType w:val="hybridMultilevel"/>
    <w:tmpl w:val="F9527CCC"/>
    <w:lvl w:ilvl="0" w:tplc="1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6" w15:restartNumberingAfterBreak="0">
    <w:nsid w:val="12254071"/>
    <w:multiLevelType w:val="hybridMultilevel"/>
    <w:tmpl w:val="C63ECD1C"/>
    <w:lvl w:ilvl="0" w:tplc="0C090001">
      <w:start w:val="1"/>
      <w:numFmt w:val="bullet"/>
      <w:lvlText w:val=""/>
      <w:lvlJc w:val="left"/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730"/>
    <w:multiLevelType w:val="hybridMultilevel"/>
    <w:tmpl w:val="059C8BE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E6FC3"/>
    <w:multiLevelType w:val="hybridMultilevel"/>
    <w:tmpl w:val="DD4A1738"/>
    <w:lvl w:ilvl="0" w:tplc="0C090001">
      <w:start w:val="1"/>
      <w:numFmt w:val="bullet"/>
      <w:lvlText w:val=""/>
      <w:lvlJc w:val="left"/>
      <w:pPr>
        <w:ind w:left="1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73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5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9" w15:restartNumberingAfterBreak="0">
    <w:nsid w:val="1753738A"/>
    <w:multiLevelType w:val="hybridMultilevel"/>
    <w:tmpl w:val="DC08A964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0" w15:restartNumberingAfterBreak="0">
    <w:nsid w:val="1E3103AA"/>
    <w:multiLevelType w:val="hybridMultilevel"/>
    <w:tmpl w:val="9FC271B4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1" w15:restartNumberingAfterBreak="0">
    <w:nsid w:val="1E985751"/>
    <w:multiLevelType w:val="multilevel"/>
    <w:tmpl w:val="2E888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2773CE"/>
    <w:multiLevelType w:val="hybridMultilevel"/>
    <w:tmpl w:val="D172A99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5E2752"/>
    <w:multiLevelType w:val="hybridMultilevel"/>
    <w:tmpl w:val="A370706E"/>
    <w:lvl w:ilvl="0" w:tplc="89D42FCA">
      <w:numFmt w:val="bullet"/>
      <w:lvlText w:val="-"/>
      <w:lvlJc w:val="left"/>
      <w:pPr>
        <w:ind w:left="1800" w:hanging="360"/>
      </w:pPr>
      <w:rPr>
        <w:rFonts w:ascii="Arial" w:eastAsia="SimSun" w:hAnsi="Arial" w:cs="Arial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A0D7270"/>
    <w:multiLevelType w:val="hybridMultilevel"/>
    <w:tmpl w:val="2CA8B4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8165AE"/>
    <w:multiLevelType w:val="hybridMultilevel"/>
    <w:tmpl w:val="C2D044D6"/>
    <w:lvl w:ilvl="0" w:tplc="377AC9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FA44C3"/>
    <w:multiLevelType w:val="hybridMultilevel"/>
    <w:tmpl w:val="B7BAE7EE"/>
    <w:lvl w:ilvl="0" w:tplc="F0A6BD8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A01539"/>
    <w:multiLevelType w:val="hybridMultilevel"/>
    <w:tmpl w:val="DF148C7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C718C"/>
    <w:multiLevelType w:val="hybridMultilevel"/>
    <w:tmpl w:val="9DA4242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40DB5"/>
    <w:multiLevelType w:val="hybridMultilevel"/>
    <w:tmpl w:val="8C2A9854"/>
    <w:lvl w:ilvl="0" w:tplc="1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2BD1CA7"/>
    <w:multiLevelType w:val="hybridMultilevel"/>
    <w:tmpl w:val="EE606EFE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8634BA9"/>
    <w:multiLevelType w:val="hybridMultilevel"/>
    <w:tmpl w:val="F1AACC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12B7A"/>
    <w:multiLevelType w:val="hybridMultilevel"/>
    <w:tmpl w:val="64522FF6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50C13D23"/>
    <w:multiLevelType w:val="hybridMultilevel"/>
    <w:tmpl w:val="460A4AF4"/>
    <w:lvl w:ilvl="0" w:tplc="14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4" w15:restartNumberingAfterBreak="0">
    <w:nsid w:val="55962D31"/>
    <w:multiLevelType w:val="hybridMultilevel"/>
    <w:tmpl w:val="D0EEE5A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4B540B"/>
    <w:multiLevelType w:val="hybridMultilevel"/>
    <w:tmpl w:val="555893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F42976"/>
    <w:multiLevelType w:val="hybridMultilevel"/>
    <w:tmpl w:val="A1BC4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2A33F0"/>
    <w:multiLevelType w:val="hybridMultilevel"/>
    <w:tmpl w:val="5C8834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9D7211"/>
    <w:multiLevelType w:val="hybridMultilevel"/>
    <w:tmpl w:val="02EC7C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D4134C"/>
    <w:multiLevelType w:val="hybridMultilevel"/>
    <w:tmpl w:val="FA900A92"/>
    <w:lvl w:ilvl="0" w:tplc="14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0" w15:restartNumberingAfterBreak="0">
    <w:nsid w:val="62F402D8"/>
    <w:multiLevelType w:val="hybridMultilevel"/>
    <w:tmpl w:val="9E70B4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E04F70"/>
    <w:multiLevelType w:val="hybridMultilevel"/>
    <w:tmpl w:val="BA5853E4"/>
    <w:lvl w:ilvl="0" w:tplc="B5DC685C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B47136"/>
    <w:multiLevelType w:val="hybridMultilevel"/>
    <w:tmpl w:val="0E9E0DD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4227A7"/>
    <w:multiLevelType w:val="hybridMultilevel"/>
    <w:tmpl w:val="B2F844D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1854475"/>
    <w:multiLevelType w:val="hybridMultilevel"/>
    <w:tmpl w:val="F29CDCE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C61BB9"/>
    <w:multiLevelType w:val="hybridMultilevel"/>
    <w:tmpl w:val="C8EEDAF0"/>
    <w:lvl w:ilvl="0" w:tplc="0C090001">
      <w:start w:val="1"/>
      <w:numFmt w:val="bullet"/>
      <w:lvlText w:val=""/>
      <w:lvlJc w:val="left"/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22F3660"/>
    <w:multiLevelType w:val="hybridMultilevel"/>
    <w:tmpl w:val="85A23A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B12578"/>
    <w:multiLevelType w:val="hybridMultilevel"/>
    <w:tmpl w:val="383265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A94F41"/>
    <w:multiLevelType w:val="hybridMultilevel"/>
    <w:tmpl w:val="862818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6655228">
    <w:abstractNumId w:val="16"/>
  </w:num>
  <w:num w:numId="2" w16cid:durableId="3767044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439921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13572401">
    <w:abstractNumId w:val="7"/>
  </w:num>
  <w:num w:numId="5" w16cid:durableId="125970021">
    <w:abstractNumId w:val="23"/>
  </w:num>
  <w:num w:numId="6" w16cid:durableId="1109009605">
    <w:abstractNumId w:val="29"/>
  </w:num>
  <w:num w:numId="7" w16cid:durableId="1573469964">
    <w:abstractNumId w:val="30"/>
  </w:num>
  <w:num w:numId="8" w16cid:durableId="696321085">
    <w:abstractNumId w:val="33"/>
  </w:num>
  <w:num w:numId="9" w16cid:durableId="86536211">
    <w:abstractNumId w:val="5"/>
  </w:num>
  <w:num w:numId="10" w16cid:durableId="1452480065">
    <w:abstractNumId w:val="38"/>
  </w:num>
  <w:num w:numId="11" w16cid:durableId="1209605162">
    <w:abstractNumId w:val="15"/>
  </w:num>
  <w:num w:numId="12" w16cid:durableId="1505512898">
    <w:abstractNumId w:val="28"/>
  </w:num>
  <w:num w:numId="13" w16cid:durableId="662660776">
    <w:abstractNumId w:val="19"/>
  </w:num>
  <w:num w:numId="14" w16cid:durableId="115418046">
    <w:abstractNumId w:val="6"/>
  </w:num>
  <w:num w:numId="15" w16cid:durableId="86305605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70065662">
    <w:abstractNumId w:val="8"/>
  </w:num>
  <w:num w:numId="17" w16cid:durableId="1046103193">
    <w:abstractNumId w:val="9"/>
  </w:num>
  <w:num w:numId="18" w16cid:durableId="18794679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45984741">
    <w:abstractNumId w:val="3"/>
  </w:num>
  <w:num w:numId="20" w16cid:durableId="1179470820">
    <w:abstractNumId w:val="18"/>
  </w:num>
  <w:num w:numId="21" w16cid:durableId="1548713604">
    <w:abstractNumId w:val="1"/>
  </w:num>
  <w:num w:numId="22" w16cid:durableId="2001229259">
    <w:abstractNumId w:val="27"/>
  </w:num>
  <w:num w:numId="23" w16cid:durableId="1421832121">
    <w:abstractNumId w:val="35"/>
  </w:num>
  <w:num w:numId="24" w16cid:durableId="429547975">
    <w:abstractNumId w:val="22"/>
  </w:num>
  <w:num w:numId="25" w16cid:durableId="999849356">
    <w:abstractNumId w:val="13"/>
  </w:num>
  <w:num w:numId="26" w16cid:durableId="2145153043">
    <w:abstractNumId w:val="10"/>
  </w:num>
  <w:num w:numId="27" w16cid:durableId="119618233">
    <w:abstractNumId w:val="36"/>
  </w:num>
  <w:num w:numId="28" w16cid:durableId="311181019">
    <w:abstractNumId w:val="12"/>
  </w:num>
  <w:num w:numId="29" w16cid:durableId="946080577">
    <w:abstractNumId w:val="37"/>
  </w:num>
  <w:num w:numId="30" w16cid:durableId="1909227307">
    <w:abstractNumId w:val="26"/>
  </w:num>
  <w:num w:numId="31" w16cid:durableId="261189218">
    <w:abstractNumId w:val="31"/>
  </w:num>
  <w:num w:numId="32" w16cid:durableId="946497859">
    <w:abstractNumId w:val="14"/>
  </w:num>
  <w:num w:numId="33" w16cid:durableId="1535851569">
    <w:abstractNumId w:val="11"/>
  </w:num>
  <w:num w:numId="34" w16cid:durableId="785849497">
    <w:abstractNumId w:val="21"/>
  </w:num>
  <w:num w:numId="35" w16cid:durableId="1629778648">
    <w:abstractNumId w:val="4"/>
  </w:num>
  <w:num w:numId="36" w16cid:durableId="1828201800">
    <w:abstractNumId w:val="34"/>
  </w:num>
  <w:num w:numId="37" w16cid:durableId="1172834377">
    <w:abstractNumId w:val="2"/>
  </w:num>
  <w:num w:numId="38" w16cid:durableId="670644912">
    <w:abstractNumId w:val="0"/>
  </w:num>
  <w:num w:numId="39" w16cid:durableId="2024938549">
    <w:abstractNumId w:val="20"/>
  </w:num>
  <w:num w:numId="40" w16cid:durableId="777868321">
    <w:abstractNumId w:val="17"/>
  </w:num>
  <w:num w:numId="41" w16cid:durableId="115730553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jEwMjGwsDA3NDVQ0lEKTi0uzszPAykwNqsFADys5/EtAAAA"/>
  </w:docVars>
  <w:rsids>
    <w:rsidRoot w:val="008D017F"/>
    <w:rsid w:val="0000282A"/>
    <w:rsid w:val="000113DB"/>
    <w:rsid w:val="00017069"/>
    <w:rsid w:val="00017397"/>
    <w:rsid w:val="00021245"/>
    <w:rsid w:val="00023F9C"/>
    <w:rsid w:val="00024ABD"/>
    <w:rsid w:val="00025097"/>
    <w:rsid w:val="00026748"/>
    <w:rsid w:val="00031BE8"/>
    <w:rsid w:val="000344EF"/>
    <w:rsid w:val="00040181"/>
    <w:rsid w:val="0004133A"/>
    <w:rsid w:val="0004230A"/>
    <w:rsid w:val="00042BEF"/>
    <w:rsid w:val="00042EA9"/>
    <w:rsid w:val="0004316B"/>
    <w:rsid w:val="00051017"/>
    <w:rsid w:val="0005189A"/>
    <w:rsid w:val="0005359A"/>
    <w:rsid w:val="000564FC"/>
    <w:rsid w:val="00061070"/>
    <w:rsid w:val="00061B20"/>
    <w:rsid w:val="00067986"/>
    <w:rsid w:val="00073C85"/>
    <w:rsid w:val="00074279"/>
    <w:rsid w:val="000749B4"/>
    <w:rsid w:val="00074E43"/>
    <w:rsid w:val="00074F01"/>
    <w:rsid w:val="00075855"/>
    <w:rsid w:val="000765CF"/>
    <w:rsid w:val="00077685"/>
    <w:rsid w:val="000779F7"/>
    <w:rsid w:val="00083CED"/>
    <w:rsid w:val="00083FC6"/>
    <w:rsid w:val="00085662"/>
    <w:rsid w:val="00091C4D"/>
    <w:rsid w:val="000928BD"/>
    <w:rsid w:val="00093C67"/>
    <w:rsid w:val="0009489E"/>
    <w:rsid w:val="000A10F3"/>
    <w:rsid w:val="000A1601"/>
    <w:rsid w:val="000A1D70"/>
    <w:rsid w:val="000A2887"/>
    <w:rsid w:val="000A2A41"/>
    <w:rsid w:val="000A2B6A"/>
    <w:rsid w:val="000A37E3"/>
    <w:rsid w:val="000A6043"/>
    <w:rsid w:val="000B4EA1"/>
    <w:rsid w:val="000B5981"/>
    <w:rsid w:val="000B66FF"/>
    <w:rsid w:val="000B7EF2"/>
    <w:rsid w:val="000C0272"/>
    <w:rsid w:val="000C24D9"/>
    <w:rsid w:val="000C5F00"/>
    <w:rsid w:val="000C6E61"/>
    <w:rsid w:val="000D3A51"/>
    <w:rsid w:val="000D7717"/>
    <w:rsid w:val="000E2924"/>
    <w:rsid w:val="000E3CA0"/>
    <w:rsid w:val="000E5DFB"/>
    <w:rsid w:val="000E67B6"/>
    <w:rsid w:val="000F0FBC"/>
    <w:rsid w:val="000F520A"/>
    <w:rsid w:val="00101073"/>
    <w:rsid w:val="00106D05"/>
    <w:rsid w:val="00106DE5"/>
    <w:rsid w:val="001070C5"/>
    <w:rsid w:val="00110C05"/>
    <w:rsid w:val="00110D8F"/>
    <w:rsid w:val="0011105D"/>
    <w:rsid w:val="00112365"/>
    <w:rsid w:val="00114A23"/>
    <w:rsid w:val="001258B7"/>
    <w:rsid w:val="001316EB"/>
    <w:rsid w:val="00132B49"/>
    <w:rsid w:val="00134768"/>
    <w:rsid w:val="00141345"/>
    <w:rsid w:val="001418E6"/>
    <w:rsid w:val="00141C1D"/>
    <w:rsid w:val="001428C0"/>
    <w:rsid w:val="00143B80"/>
    <w:rsid w:val="001471E2"/>
    <w:rsid w:val="0015045F"/>
    <w:rsid w:val="001510EC"/>
    <w:rsid w:val="00151F86"/>
    <w:rsid w:val="00152149"/>
    <w:rsid w:val="00155796"/>
    <w:rsid w:val="001560BE"/>
    <w:rsid w:val="0015796C"/>
    <w:rsid w:val="00157CA1"/>
    <w:rsid w:val="00160DD2"/>
    <w:rsid w:val="00163651"/>
    <w:rsid w:val="001645C0"/>
    <w:rsid w:val="00171C76"/>
    <w:rsid w:val="001779F0"/>
    <w:rsid w:val="001807E9"/>
    <w:rsid w:val="00190DE0"/>
    <w:rsid w:val="00191388"/>
    <w:rsid w:val="00193C13"/>
    <w:rsid w:val="001A05FD"/>
    <w:rsid w:val="001A3B72"/>
    <w:rsid w:val="001A618B"/>
    <w:rsid w:val="001A6A19"/>
    <w:rsid w:val="001B08FB"/>
    <w:rsid w:val="001C1572"/>
    <w:rsid w:val="001C1B33"/>
    <w:rsid w:val="001C1FE5"/>
    <w:rsid w:val="001C5C5E"/>
    <w:rsid w:val="001C6A26"/>
    <w:rsid w:val="001D1566"/>
    <w:rsid w:val="001D4A1A"/>
    <w:rsid w:val="001D5EB7"/>
    <w:rsid w:val="001E2112"/>
    <w:rsid w:val="001E5AFA"/>
    <w:rsid w:val="001F0CB1"/>
    <w:rsid w:val="001F1F7C"/>
    <w:rsid w:val="001F3384"/>
    <w:rsid w:val="001F63EB"/>
    <w:rsid w:val="002063C2"/>
    <w:rsid w:val="00207B20"/>
    <w:rsid w:val="0021773E"/>
    <w:rsid w:val="002212FA"/>
    <w:rsid w:val="00222169"/>
    <w:rsid w:val="00223D69"/>
    <w:rsid w:val="00226119"/>
    <w:rsid w:val="002320DD"/>
    <w:rsid w:val="00236B48"/>
    <w:rsid w:val="00240D25"/>
    <w:rsid w:val="00242247"/>
    <w:rsid w:val="002435FA"/>
    <w:rsid w:val="00246343"/>
    <w:rsid w:val="002523A9"/>
    <w:rsid w:val="002553EA"/>
    <w:rsid w:val="00255526"/>
    <w:rsid w:val="00256D60"/>
    <w:rsid w:val="00260BBB"/>
    <w:rsid w:val="00262275"/>
    <w:rsid w:val="0027209D"/>
    <w:rsid w:val="00274A86"/>
    <w:rsid w:val="00274EDF"/>
    <w:rsid w:val="00277CD9"/>
    <w:rsid w:val="00285D9B"/>
    <w:rsid w:val="00285EB6"/>
    <w:rsid w:val="00297823"/>
    <w:rsid w:val="002A5DFA"/>
    <w:rsid w:val="002B1170"/>
    <w:rsid w:val="002B1F21"/>
    <w:rsid w:val="002B7996"/>
    <w:rsid w:val="002C02B4"/>
    <w:rsid w:val="002D0EDC"/>
    <w:rsid w:val="002D574B"/>
    <w:rsid w:val="002D7CED"/>
    <w:rsid w:val="002E4E58"/>
    <w:rsid w:val="002E4ED6"/>
    <w:rsid w:val="002E5B3C"/>
    <w:rsid w:val="002F1332"/>
    <w:rsid w:val="002F287D"/>
    <w:rsid w:val="002F4026"/>
    <w:rsid w:val="00302C7B"/>
    <w:rsid w:val="00303B63"/>
    <w:rsid w:val="00304915"/>
    <w:rsid w:val="003104EA"/>
    <w:rsid w:val="0031145D"/>
    <w:rsid w:val="00311A5F"/>
    <w:rsid w:val="00317D13"/>
    <w:rsid w:val="00320717"/>
    <w:rsid w:val="003261F6"/>
    <w:rsid w:val="00330336"/>
    <w:rsid w:val="003307DF"/>
    <w:rsid w:val="00330EEC"/>
    <w:rsid w:val="00331A4F"/>
    <w:rsid w:val="003361A7"/>
    <w:rsid w:val="00340D81"/>
    <w:rsid w:val="0034137D"/>
    <w:rsid w:val="00341647"/>
    <w:rsid w:val="00347F86"/>
    <w:rsid w:val="00350BC6"/>
    <w:rsid w:val="00351277"/>
    <w:rsid w:val="00353483"/>
    <w:rsid w:val="0035678A"/>
    <w:rsid w:val="0035696B"/>
    <w:rsid w:val="003572AA"/>
    <w:rsid w:val="00357706"/>
    <w:rsid w:val="003636C8"/>
    <w:rsid w:val="00366801"/>
    <w:rsid w:val="00370E69"/>
    <w:rsid w:val="00375C6A"/>
    <w:rsid w:val="003760AB"/>
    <w:rsid w:val="0038148D"/>
    <w:rsid w:val="0038345F"/>
    <w:rsid w:val="003839B0"/>
    <w:rsid w:val="00385E0C"/>
    <w:rsid w:val="00386918"/>
    <w:rsid w:val="003869D5"/>
    <w:rsid w:val="00386EE1"/>
    <w:rsid w:val="0039122A"/>
    <w:rsid w:val="00391777"/>
    <w:rsid w:val="00392E5E"/>
    <w:rsid w:val="003A230F"/>
    <w:rsid w:val="003B142C"/>
    <w:rsid w:val="003B179D"/>
    <w:rsid w:val="003B43D9"/>
    <w:rsid w:val="003B70BA"/>
    <w:rsid w:val="003C3EE9"/>
    <w:rsid w:val="003D09D2"/>
    <w:rsid w:val="003D1436"/>
    <w:rsid w:val="003D3540"/>
    <w:rsid w:val="003D5C6F"/>
    <w:rsid w:val="003E5C39"/>
    <w:rsid w:val="003E676F"/>
    <w:rsid w:val="003F3038"/>
    <w:rsid w:val="003F4C9E"/>
    <w:rsid w:val="0040179E"/>
    <w:rsid w:val="00401F5C"/>
    <w:rsid w:val="00402410"/>
    <w:rsid w:val="004038D0"/>
    <w:rsid w:val="00403E79"/>
    <w:rsid w:val="00406A65"/>
    <w:rsid w:val="004164A8"/>
    <w:rsid w:val="004223C8"/>
    <w:rsid w:val="00424EBB"/>
    <w:rsid w:val="00442B50"/>
    <w:rsid w:val="00442F4A"/>
    <w:rsid w:val="00444715"/>
    <w:rsid w:val="00444B93"/>
    <w:rsid w:val="00446550"/>
    <w:rsid w:val="00447DD0"/>
    <w:rsid w:val="00451BFE"/>
    <w:rsid w:val="00452690"/>
    <w:rsid w:val="004603A3"/>
    <w:rsid w:val="0046320B"/>
    <w:rsid w:val="00467BE9"/>
    <w:rsid w:val="004714CE"/>
    <w:rsid w:val="00474B64"/>
    <w:rsid w:val="00475D17"/>
    <w:rsid w:val="00480FCA"/>
    <w:rsid w:val="00481A06"/>
    <w:rsid w:val="00485243"/>
    <w:rsid w:val="004855B5"/>
    <w:rsid w:val="0049035E"/>
    <w:rsid w:val="004946D3"/>
    <w:rsid w:val="00494D38"/>
    <w:rsid w:val="00496718"/>
    <w:rsid w:val="004974C4"/>
    <w:rsid w:val="004977D1"/>
    <w:rsid w:val="004A3EF0"/>
    <w:rsid w:val="004A44C4"/>
    <w:rsid w:val="004B14F9"/>
    <w:rsid w:val="004B47B7"/>
    <w:rsid w:val="004B7D29"/>
    <w:rsid w:val="004C306A"/>
    <w:rsid w:val="004C514C"/>
    <w:rsid w:val="004C5B24"/>
    <w:rsid w:val="004D0692"/>
    <w:rsid w:val="004D3B67"/>
    <w:rsid w:val="004D4C5B"/>
    <w:rsid w:val="004D61AC"/>
    <w:rsid w:val="004D76FE"/>
    <w:rsid w:val="004D7D9D"/>
    <w:rsid w:val="004E05CF"/>
    <w:rsid w:val="004E45FF"/>
    <w:rsid w:val="004E57E5"/>
    <w:rsid w:val="004F00FF"/>
    <w:rsid w:val="004F14E7"/>
    <w:rsid w:val="004F1651"/>
    <w:rsid w:val="004F3BC7"/>
    <w:rsid w:val="004F5AD7"/>
    <w:rsid w:val="004F6488"/>
    <w:rsid w:val="004F7905"/>
    <w:rsid w:val="0050352C"/>
    <w:rsid w:val="00503D87"/>
    <w:rsid w:val="00505B05"/>
    <w:rsid w:val="005116A6"/>
    <w:rsid w:val="00514D3E"/>
    <w:rsid w:val="00526DA3"/>
    <w:rsid w:val="00531771"/>
    <w:rsid w:val="00534FA0"/>
    <w:rsid w:val="005367BD"/>
    <w:rsid w:val="00536C5A"/>
    <w:rsid w:val="00542374"/>
    <w:rsid w:val="005502C1"/>
    <w:rsid w:val="00552EBD"/>
    <w:rsid w:val="00553B69"/>
    <w:rsid w:val="00566588"/>
    <w:rsid w:val="00567F2A"/>
    <w:rsid w:val="00571BF7"/>
    <w:rsid w:val="00572344"/>
    <w:rsid w:val="00574C07"/>
    <w:rsid w:val="005754D6"/>
    <w:rsid w:val="00581B6A"/>
    <w:rsid w:val="00581D35"/>
    <w:rsid w:val="00586ABB"/>
    <w:rsid w:val="00590D44"/>
    <w:rsid w:val="00592114"/>
    <w:rsid w:val="005960B2"/>
    <w:rsid w:val="005968EC"/>
    <w:rsid w:val="00597983"/>
    <w:rsid w:val="005A0027"/>
    <w:rsid w:val="005A33FA"/>
    <w:rsid w:val="005A5A50"/>
    <w:rsid w:val="005B11AA"/>
    <w:rsid w:val="005B3DAE"/>
    <w:rsid w:val="005C2716"/>
    <w:rsid w:val="005C2717"/>
    <w:rsid w:val="005C3057"/>
    <w:rsid w:val="005C5347"/>
    <w:rsid w:val="005D14D6"/>
    <w:rsid w:val="005D566D"/>
    <w:rsid w:val="005E073C"/>
    <w:rsid w:val="005E0C7B"/>
    <w:rsid w:val="005E2C63"/>
    <w:rsid w:val="005E4CE9"/>
    <w:rsid w:val="005E538E"/>
    <w:rsid w:val="005E5505"/>
    <w:rsid w:val="005F106E"/>
    <w:rsid w:val="00606344"/>
    <w:rsid w:val="00607C68"/>
    <w:rsid w:val="00610B3A"/>
    <w:rsid w:val="006128C8"/>
    <w:rsid w:val="00621158"/>
    <w:rsid w:val="006257F0"/>
    <w:rsid w:val="006277FF"/>
    <w:rsid w:val="00632E4D"/>
    <w:rsid w:val="00633FA0"/>
    <w:rsid w:val="00640F54"/>
    <w:rsid w:val="00642406"/>
    <w:rsid w:val="00643499"/>
    <w:rsid w:val="006439A8"/>
    <w:rsid w:val="00643CF3"/>
    <w:rsid w:val="0064729C"/>
    <w:rsid w:val="0065156E"/>
    <w:rsid w:val="00653E52"/>
    <w:rsid w:val="00654520"/>
    <w:rsid w:val="006554B4"/>
    <w:rsid w:val="006575BD"/>
    <w:rsid w:val="0066297A"/>
    <w:rsid w:val="00663677"/>
    <w:rsid w:val="00666BDB"/>
    <w:rsid w:val="00667298"/>
    <w:rsid w:val="00670AEA"/>
    <w:rsid w:val="00671F62"/>
    <w:rsid w:val="00674C3F"/>
    <w:rsid w:val="00676606"/>
    <w:rsid w:val="00677DAB"/>
    <w:rsid w:val="0068454F"/>
    <w:rsid w:val="006942A2"/>
    <w:rsid w:val="0069483B"/>
    <w:rsid w:val="00695304"/>
    <w:rsid w:val="00695B3F"/>
    <w:rsid w:val="0069688F"/>
    <w:rsid w:val="00696BB4"/>
    <w:rsid w:val="00697C77"/>
    <w:rsid w:val="006A19E5"/>
    <w:rsid w:val="006A2413"/>
    <w:rsid w:val="006A4993"/>
    <w:rsid w:val="006A7EE6"/>
    <w:rsid w:val="006B62A8"/>
    <w:rsid w:val="006C0455"/>
    <w:rsid w:val="006C287C"/>
    <w:rsid w:val="006C2C84"/>
    <w:rsid w:val="006C2ECC"/>
    <w:rsid w:val="006C6B8F"/>
    <w:rsid w:val="006D1E98"/>
    <w:rsid w:val="006D24D0"/>
    <w:rsid w:val="006D3030"/>
    <w:rsid w:val="006D5C75"/>
    <w:rsid w:val="006D6F8B"/>
    <w:rsid w:val="006E2FC9"/>
    <w:rsid w:val="006E3853"/>
    <w:rsid w:val="006F0350"/>
    <w:rsid w:val="006F2898"/>
    <w:rsid w:val="006F55B6"/>
    <w:rsid w:val="00701164"/>
    <w:rsid w:val="007018F7"/>
    <w:rsid w:val="007024D4"/>
    <w:rsid w:val="0070704B"/>
    <w:rsid w:val="00715E0C"/>
    <w:rsid w:val="00716EBD"/>
    <w:rsid w:val="00720F93"/>
    <w:rsid w:val="00721100"/>
    <w:rsid w:val="00725865"/>
    <w:rsid w:val="00727A8B"/>
    <w:rsid w:val="00743EBE"/>
    <w:rsid w:val="007449C2"/>
    <w:rsid w:val="00745285"/>
    <w:rsid w:val="00745462"/>
    <w:rsid w:val="0075088D"/>
    <w:rsid w:val="00752A8C"/>
    <w:rsid w:val="00753028"/>
    <w:rsid w:val="007535AB"/>
    <w:rsid w:val="00755412"/>
    <w:rsid w:val="007565AC"/>
    <w:rsid w:val="0076241C"/>
    <w:rsid w:val="00763500"/>
    <w:rsid w:val="00766B00"/>
    <w:rsid w:val="007708F7"/>
    <w:rsid w:val="00772890"/>
    <w:rsid w:val="007774D0"/>
    <w:rsid w:val="00783013"/>
    <w:rsid w:val="00787220"/>
    <w:rsid w:val="00793432"/>
    <w:rsid w:val="00793DB6"/>
    <w:rsid w:val="00794B6A"/>
    <w:rsid w:val="007A14FE"/>
    <w:rsid w:val="007A2221"/>
    <w:rsid w:val="007A4BE0"/>
    <w:rsid w:val="007A4E7F"/>
    <w:rsid w:val="007A5A58"/>
    <w:rsid w:val="007A5A9F"/>
    <w:rsid w:val="007A63EF"/>
    <w:rsid w:val="007A7A27"/>
    <w:rsid w:val="007B27F0"/>
    <w:rsid w:val="007B2E67"/>
    <w:rsid w:val="007C2A30"/>
    <w:rsid w:val="007C73FE"/>
    <w:rsid w:val="007C7D37"/>
    <w:rsid w:val="007C7F24"/>
    <w:rsid w:val="007D028E"/>
    <w:rsid w:val="007D34D9"/>
    <w:rsid w:val="007D4DBF"/>
    <w:rsid w:val="007D617A"/>
    <w:rsid w:val="007E085D"/>
    <w:rsid w:val="007E0A70"/>
    <w:rsid w:val="007E22B6"/>
    <w:rsid w:val="007E397F"/>
    <w:rsid w:val="007E681B"/>
    <w:rsid w:val="007E694A"/>
    <w:rsid w:val="007F76FA"/>
    <w:rsid w:val="00800128"/>
    <w:rsid w:val="00804C8E"/>
    <w:rsid w:val="008053C1"/>
    <w:rsid w:val="00806C9D"/>
    <w:rsid w:val="0081132F"/>
    <w:rsid w:val="00814B5A"/>
    <w:rsid w:val="00816066"/>
    <w:rsid w:val="008213D2"/>
    <w:rsid w:val="00826A1B"/>
    <w:rsid w:val="00826E35"/>
    <w:rsid w:val="008301E9"/>
    <w:rsid w:val="0083167E"/>
    <w:rsid w:val="00832000"/>
    <w:rsid w:val="008339DC"/>
    <w:rsid w:val="008446D5"/>
    <w:rsid w:val="00846AE3"/>
    <w:rsid w:val="00850E0D"/>
    <w:rsid w:val="00851424"/>
    <w:rsid w:val="008536FB"/>
    <w:rsid w:val="00864915"/>
    <w:rsid w:val="0087267B"/>
    <w:rsid w:val="0087346A"/>
    <w:rsid w:val="00874A36"/>
    <w:rsid w:val="00875163"/>
    <w:rsid w:val="0087567C"/>
    <w:rsid w:val="00876DD6"/>
    <w:rsid w:val="00881565"/>
    <w:rsid w:val="00881BB9"/>
    <w:rsid w:val="00884EEC"/>
    <w:rsid w:val="008935A4"/>
    <w:rsid w:val="00893CF1"/>
    <w:rsid w:val="00894FD8"/>
    <w:rsid w:val="008A1C0A"/>
    <w:rsid w:val="008A702E"/>
    <w:rsid w:val="008B02CB"/>
    <w:rsid w:val="008B1C0E"/>
    <w:rsid w:val="008B2166"/>
    <w:rsid w:val="008C2904"/>
    <w:rsid w:val="008C7FB9"/>
    <w:rsid w:val="008D017F"/>
    <w:rsid w:val="008D2E62"/>
    <w:rsid w:val="008D44AF"/>
    <w:rsid w:val="008D5121"/>
    <w:rsid w:val="008D64FE"/>
    <w:rsid w:val="008E2318"/>
    <w:rsid w:val="008E43F7"/>
    <w:rsid w:val="008E740A"/>
    <w:rsid w:val="008F20B2"/>
    <w:rsid w:val="008F58E8"/>
    <w:rsid w:val="008F6F9A"/>
    <w:rsid w:val="00900E64"/>
    <w:rsid w:val="00903F53"/>
    <w:rsid w:val="00906B76"/>
    <w:rsid w:val="0090725B"/>
    <w:rsid w:val="00912030"/>
    <w:rsid w:val="00916B43"/>
    <w:rsid w:val="00917EB8"/>
    <w:rsid w:val="009213B0"/>
    <w:rsid w:val="0092386A"/>
    <w:rsid w:val="00927053"/>
    <w:rsid w:val="00933B54"/>
    <w:rsid w:val="009353F3"/>
    <w:rsid w:val="00937B3B"/>
    <w:rsid w:val="00940D07"/>
    <w:rsid w:val="00940DAC"/>
    <w:rsid w:val="00943B4F"/>
    <w:rsid w:val="00943F3B"/>
    <w:rsid w:val="009531C8"/>
    <w:rsid w:val="00955974"/>
    <w:rsid w:val="0095777F"/>
    <w:rsid w:val="009579CD"/>
    <w:rsid w:val="00960550"/>
    <w:rsid w:val="00961D78"/>
    <w:rsid w:val="00962699"/>
    <w:rsid w:val="00964A03"/>
    <w:rsid w:val="00965FBB"/>
    <w:rsid w:val="009664BA"/>
    <w:rsid w:val="0097090E"/>
    <w:rsid w:val="00970FD3"/>
    <w:rsid w:val="00973F6B"/>
    <w:rsid w:val="00976A1F"/>
    <w:rsid w:val="00977040"/>
    <w:rsid w:val="009775E7"/>
    <w:rsid w:val="009778EA"/>
    <w:rsid w:val="00980AA3"/>
    <w:rsid w:val="00980C17"/>
    <w:rsid w:val="009842DF"/>
    <w:rsid w:val="009874BD"/>
    <w:rsid w:val="0099099B"/>
    <w:rsid w:val="00991EEA"/>
    <w:rsid w:val="009B1B21"/>
    <w:rsid w:val="009B2A35"/>
    <w:rsid w:val="009B73E5"/>
    <w:rsid w:val="009C40D9"/>
    <w:rsid w:val="009D0092"/>
    <w:rsid w:val="009E0459"/>
    <w:rsid w:val="009E0DC0"/>
    <w:rsid w:val="009E1C4C"/>
    <w:rsid w:val="009E5646"/>
    <w:rsid w:val="009E7138"/>
    <w:rsid w:val="009E7DBC"/>
    <w:rsid w:val="009F19DB"/>
    <w:rsid w:val="009F2ABE"/>
    <w:rsid w:val="009F3E0E"/>
    <w:rsid w:val="009F7347"/>
    <w:rsid w:val="009F7652"/>
    <w:rsid w:val="00A019FD"/>
    <w:rsid w:val="00A03941"/>
    <w:rsid w:val="00A04678"/>
    <w:rsid w:val="00A04FCE"/>
    <w:rsid w:val="00A0798B"/>
    <w:rsid w:val="00A1343F"/>
    <w:rsid w:val="00A2281E"/>
    <w:rsid w:val="00A22B62"/>
    <w:rsid w:val="00A23B26"/>
    <w:rsid w:val="00A307EF"/>
    <w:rsid w:val="00A35C9C"/>
    <w:rsid w:val="00A35D31"/>
    <w:rsid w:val="00A369C1"/>
    <w:rsid w:val="00A37FD0"/>
    <w:rsid w:val="00A404A3"/>
    <w:rsid w:val="00A410BE"/>
    <w:rsid w:val="00A428E3"/>
    <w:rsid w:val="00A51ECF"/>
    <w:rsid w:val="00A5651B"/>
    <w:rsid w:val="00A56E1F"/>
    <w:rsid w:val="00A6017C"/>
    <w:rsid w:val="00A60BD8"/>
    <w:rsid w:val="00A616E6"/>
    <w:rsid w:val="00A66E04"/>
    <w:rsid w:val="00A7021A"/>
    <w:rsid w:val="00A734D5"/>
    <w:rsid w:val="00A765C7"/>
    <w:rsid w:val="00A81E23"/>
    <w:rsid w:val="00A871E3"/>
    <w:rsid w:val="00A91785"/>
    <w:rsid w:val="00A9256E"/>
    <w:rsid w:val="00A93EA9"/>
    <w:rsid w:val="00A96920"/>
    <w:rsid w:val="00A973B8"/>
    <w:rsid w:val="00AA7147"/>
    <w:rsid w:val="00AA7FD6"/>
    <w:rsid w:val="00AB0E0F"/>
    <w:rsid w:val="00AB1B04"/>
    <w:rsid w:val="00AB1C3B"/>
    <w:rsid w:val="00AC396D"/>
    <w:rsid w:val="00AC5589"/>
    <w:rsid w:val="00AC6190"/>
    <w:rsid w:val="00AD2F8B"/>
    <w:rsid w:val="00AD35AC"/>
    <w:rsid w:val="00AD7D96"/>
    <w:rsid w:val="00AE1501"/>
    <w:rsid w:val="00AE410C"/>
    <w:rsid w:val="00AF11C0"/>
    <w:rsid w:val="00AF3733"/>
    <w:rsid w:val="00B014F0"/>
    <w:rsid w:val="00B04868"/>
    <w:rsid w:val="00B05F4D"/>
    <w:rsid w:val="00B07463"/>
    <w:rsid w:val="00B076F3"/>
    <w:rsid w:val="00B1797C"/>
    <w:rsid w:val="00B207F8"/>
    <w:rsid w:val="00B21B60"/>
    <w:rsid w:val="00B22647"/>
    <w:rsid w:val="00B26637"/>
    <w:rsid w:val="00B2730C"/>
    <w:rsid w:val="00B303D1"/>
    <w:rsid w:val="00B33099"/>
    <w:rsid w:val="00B3461B"/>
    <w:rsid w:val="00B34F9B"/>
    <w:rsid w:val="00B374B8"/>
    <w:rsid w:val="00B4134E"/>
    <w:rsid w:val="00B521E5"/>
    <w:rsid w:val="00B6139E"/>
    <w:rsid w:val="00B63787"/>
    <w:rsid w:val="00B6783E"/>
    <w:rsid w:val="00B67D1C"/>
    <w:rsid w:val="00B76CBF"/>
    <w:rsid w:val="00B80AF2"/>
    <w:rsid w:val="00B90A15"/>
    <w:rsid w:val="00B915AC"/>
    <w:rsid w:val="00B94A34"/>
    <w:rsid w:val="00B94A81"/>
    <w:rsid w:val="00BA02AA"/>
    <w:rsid w:val="00BA1F6E"/>
    <w:rsid w:val="00BA5A4C"/>
    <w:rsid w:val="00BA628D"/>
    <w:rsid w:val="00BB36B2"/>
    <w:rsid w:val="00BB7CD7"/>
    <w:rsid w:val="00BC4321"/>
    <w:rsid w:val="00BC4746"/>
    <w:rsid w:val="00BC56F2"/>
    <w:rsid w:val="00BC67B7"/>
    <w:rsid w:val="00BC7071"/>
    <w:rsid w:val="00BD1438"/>
    <w:rsid w:val="00BE44A9"/>
    <w:rsid w:val="00BE4775"/>
    <w:rsid w:val="00BF039A"/>
    <w:rsid w:val="00BF07E0"/>
    <w:rsid w:val="00C04244"/>
    <w:rsid w:val="00C04BB2"/>
    <w:rsid w:val="00C126B3"/>
    <w:rsid w:val="00C12824"/>
    <w:rsid w:val="00C14DEC"/>
    <w:rsid w:val="00C23057"/>
    <w:rsid w:val="00C34BE9"/>
    <w:rsid w:val="00C366A6"/>
    <w:rsid w:val="00C3711E"/>
    <w:rsid w:val="00C37702"/>
    <w:rsid w:val="00C40C29"/>
    <w:rsid w:val="00C4369E"/>
    <w:rsid w:val="00C439EC"/>
    <w:rsid w:val="00C453F6"/>
    <w:rsid w:val="00C50DF0"/>
    <w:rsid w:val="00C52E59"/>
    <w:rsid w:val="00C52FF5"/>
    <w:rsid w:val="00C563B2"/>
    <w:rsid w:val="00C57206"/>
    <w:rsid w:val="00C60694"/>
    <w:rsid w:val="00C61ED1"/>
    <w:rsid w:val="00C62BD9"/>
    <w:rsid w:val="00C6678B"/>
    <w:rsid w:val="00C71C0E"/>
    <w:rsid w:val="00C726F9"/>
    <w:rsid w:val="00C75D5F"/>
    <w:rsid w:val="00C76C56"/>
    <w:rsid w:val="00C80A81"/>
    <w:rsid w:val="00C82746"/>
    <w:rsid w:val="00C827D2"/>
    <w:rsid w:val="00C87D7D"/>
    <w:rsid w:val="00C92C49"/>
    <w:rsid w:val="00C93E16"/>
    <w:rsid w:val="00C946C8"/>
    <w:rsid w:val="00CA1C94"/>
    <w:rsid w:val="00CB01F9"/>
    <w:rsid w:val="00CB1274"/>
    <w:rsid w:val="00CB5210"/>
    <w:rsid w:val="00CC2546"/>
    <w:rsid w:val="00CC3065"/>
    <w:rsid w:val="00CC4CE9"/>
    <w:rsid w:val="00CE0388"/>
    <w:rsid w:val="00CE4D1E"/>
    <w:rsid w:val="00CE5E33"/>
    <w:rsid w:val="00CE7E54"/>
    <w:rsid w:val="00CF7F1C"/>
    <w:rsid w:val="00D0166E"/>
    <w:rsid w:val="00D03D90"/>
    <w:rsid w:val="00D03E9F"/>
    <w:rsid w:val="00D0489B"/>
    <w:rsid w:val="00D06527"/>
    <w:rsid w:val="00D07F95"/>
    <w:rsid w:val="00D1786A"/>
    <w:rsid w:val="00D2250F"/>
    <w:rsid w:val="00D22C11"/>
    <w:rsid w:val="00D27A03"/>
    <w:rsid w:val="00D30888"/>
    <w:rsid w:val="00D32755"/>
    <w:rsid w:val="00D34BD9"/>
    <w:rsid w:val="00D37975"/>
    <w:rsid w:val="00D45721"/>
    <w:rsid w:val="00D549E3"/>
    <w:rsid w:val="00D55136"/>
    <w:rsid w:val="00D5733B"/>
    <w:rsid w:val="00D57AD0"/>
    <w:rsid w:val="00D660E4"/>
    <w:rsid w:val="00D670E9"/>
    <w:rsid w:val="00D713AA"/>
    <w:rsid w:val="00D77D1E"/>
    <w:rsid w:val="00D830CB"/>
    <w:rsid w:val="00D851B6"/>
    <w:rsid w:val="00D9093D"/>
    <w:rsid w:val="00D91A98"/>
    <w:rsid w:val="00D9343E"/>
    <w:rsid w:val="00D95127"/>
    <w:rsid w:val="00D95406"/>
    <w:rsid w:val="00DA30AB"/>
    <w:rsid w:val="00DA692B"/>
    <w:rsid w:val="00DA7B8C"/>
    <w:rsid w:val="00DB7E48"/>
    <w:rsid w:val="00DC005D"/>
    <w:rsid w:val="00DC17A9"/>
    <w:rsid w:val="00DC4CA4"/>
    <w:rsid w:val="00DC5AE5"/>
    <w:rsid w:val="00DD130C"/>
    <w:rsid w:val="00DD263E"/>
    <w:rsid w:val="00DD4220"/>
    <w:rsid w:val="00DD4F65"/>
    <w:rsid w:val="00DD6272"/>
    <w:rsid w:val="00DE4534"/>
    <w:rsid w:val="00DF09B4"/>
    <w:rsid w:val="00DF78F9"/>
    <w:rsid w:val="00E03164"/>
    <w:rsid w:val="00E043E8"/>
    <w:rsid w:val="00E06461"/>
    <w:rsid w:val="00E06AE6"/>
    <w:rsid w:val="00E15146"/>
    <w:rsid w:val="00E2557E"/>
    <w:rsid w:val="00E37BA4"/>
    <w:rsid w:val="00E402F2"/>
    <w:rsid w:val="00E403D1"/>
    <w:rsid w:val="00E44AA5"/>
    <w:rsid w:val="00E44E4E"/>
    <w:rsid w:val="00E46651"/>
    <w:rsid w:val="00E476CE"/>
    <w:rsid w:val="00E5347E"/>
    <w:rsid w:val="00E54590"/>
    <w:rsid w:val="00E54B16"/>
    <w:rsid w:val="00E55DD2"/>
    <w:rsid w:val="00E603E6"/>
    <w:rsid w:val="00E63FB1"/>
    <w:rsid w:val="00E64C51"/>
    <w:rsid w:val="00E65C62"/>
    <w:rsid w:val="00E7092E"/>
    <w:rsid w:val="00E736A0"/>
    <w:rsid w:val="00E745C3"/>
    <w:rsid w:val="00E7478B"/>
    <w:rsid w:val="00E766AA"/>
    <w:rsid w:val="00E90E89"/>
    <w:rsid w:val="00E90FC4"/>
    <w:rsid w:val="00E9573F"/>
    <w:rsid w:val="00EA057B"/>
    <w:rsid w:val="00EA14C3"/>
    <w:rsid w:val="00EA2982"/>
    <w:rsid w:val="00EA3757"/>
    <w:rsid w:val="00EA3AD1"/>
    <w:rsid w:val="00EA4856"/>
    <w:rsid w:val="00EC5ABC"/>
    <w:rsid w:val="00EC7463"/>
    <w:rsid w:val="00ED34F2"/>
    <w:rsid w:val="00ED595D"/>
    <w:rsid w:val="00EE09C1"/>
    <w:rsid w:val="00EE27CE"/>
    <w:rsid w:val="00EE382E"/>
    <w:rsid w:val="00EE47CF"/>
    <w:rsid w:val="00EE5CC8"/>
    <w:rsid w:val="00EF1735"/>
    <w:rsid w:val="00EF1F8E"/>
    <w:rsid w:val="00EF2CA0"/>
    <w:rsid w:val="00EF2D15"/>
    <w:rsid w:val="00EF406A"/>
    <w:rsid w:val="00EF4923"/>
    <w:rsid w:val="00EF4DAC"/>
    <w:rsid w:val="00EF7D5D"/>
    <w:rsid w:val="00F004DB"/>
    <w:rsid w:val="00F016EE"/>
    <w:rsid w:val="00F0294D"/>
    <w:rsid w:val="00F03A1C"/>
    <w:rsid w:val="00F06E91"/>
    <w:rsid w:val="00F07059"/>
    <w:rsid w:val="00F11EC6"/>
    <w:rsid w:val="00F13282"/>
    <w:rsid w:val="00F13854"/>
    <w:rsid w:val="00F14AB6"/>
    <w:rsid w:val="00F15B19"/>
    <w:rsid w:val="00F16C80"/>
    <w:rsid w:val="00F21093"/>
    <w:rsid w:val="00F234DD"/>
    <w:rsid w:val="00F23CC0"/>
    <w:rsid w:val="00F27BA1"/>
    <w:rsid w:val="00F30B4E"/>
    <w:rsid w:val="00F316A8"/>
    <w:rsid w:val="00F31DA6"/>
    <w:rsid w:val="00F32E6C"/>
    <w:rsid w:val="00F44854"/>
    <w:rsid w:val="00F467C7"/>
    <w:rsid w:val="00F51CD2"/>
    <w:rsid w:val="00F547D8"/>
    <w:rsid w:val="00F55AD2"/>
    <w:rsid w:val="00F563DD"/>
    <w:rsid w:val="00F60F62"/>
    <w:rsid w:val="00F64B68"/>
    <w:rsid w:val="00F65AD0"/>
    <w:rsid w:val="00F705E3"/>
    <w:rsid w:val="00F72539"/>
    <w:rsid w:val="00F73C68"/>
    <w:rsid w:val="00F73FC6"/>
    <w:rsid w:val="00F745FA"/>
    <w:rsid w:val="00F76A58"/>
    <w:rsid w:val="00F80182"/>
    <w:rsid w:val="00F816D6"/>
    <w:rsid w:val="00F83270"/>
    <w:rsid w:val="00F85338"/>
    <w:rsid w:val="00F873AB"/>
    <w:rsid w:val="00F91FE5"/>
    <w:rsid w:val="00F940FD"/>
    <w:rsid w:val="00F9749C"/>
    <w:rsid w:val="00FA063F"/>
    <w:rsid w:val="00FA2A07"/>
    <w:rsid w:val="00FA410A"/>
    <w:rsid w:val="00FA5C66"/>
    <w:rsid w:val="00FB00C7"/>
    <w:rsid w:val="00FB077C"/>
    <w:rsid w:val="00FB2914"/>
    <w:rsid w:val="00FB379D"/>
    <w:rsid w:val="00FB7916"/>
    <w:rsid w:val="00FC02BD"/>
    <w:rsid w:val="00FC0E86"/>
    <w:rsid w:val="00FC1C37"/>
    <w:rsid w:val="00FC2253"/>
    <w:rsid w:val="00FD6777"/>
    <w:rsid w:val="00FD7B1A"/>
    <w:rsid w:val="00FD7DCF"/>
    <w:rsid w:val="00FE3BA8"/>
    <w:rsid w:val="00FF2A38"/>
    <w:rsid w:val="00FF3614"/>
    <w:rsid w:val="00FF6BB4"/>
    <w:rsid w:val="00FF7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730357"/>
  <w15:chartTrackingRefBased/>
  <w15:docId w15:val="{73AD2B0C-48BA-4433-8096-7887AF927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NZ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3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4FE"/>
    <w:pPr>
      <w:spacing w:before="100" w:after="200" w:line="276" w:lineRule="auto"/>
    </w:pPr>
    <w:rPr>
      <w:rFonts w:asciiTheme="minorHAnsi" w:eastAsiaTheme="minorEastAsia" w:hAnsiTheme="minorHAnsi" w:cstheme="minorBidi"/>
      <w:szCs w:val="21"/>
      <w:lang w:val="en-US" w:eastAsia="ja-JP"/>
    </w:rPr>
  </w:style>
  <w:style w:type="paragraph" w:styleId="Heading3">
    <w:name w:val="heading 3"/>
    <w:basedOn w:val="Normal"/>
    <w:link w:val="Heading3Char"/>
    <w:uiPriority w:val="9"/>
    <w:qFormat/>
    <w:rsid w:val="00B374B8"/>
    <w:pPr>
      <w:spacing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NZ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3"/>
    <w:unhideWhenUsed/>
    <w:qFormat/>
    <w:rsid w:val="008D017F"/>
    <w:rPr>
      <w:i/>
      <w:iCs/>
      <w:color w:val="833C0B" w:themeColor="accent2" w:themeShade="80"/>
    </w:rPr>
  </w:style>
  <w:style w:type="paragraph" w:styleId="Title">
    <w:name w:val="Title"/>
    <w:basedOn w:val="Normal"/>
    <w:next w:val="Normal"/>
    <w:link w:val="TitleChar"/>
    <w:uiPriority w:val="1"/>
    <w:qFormat/>
    <w:rsid w:val="008D017F"/>
    <w:pPr>
      <w:spacing w:after="100"/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character" w:customStyle="1" w:styleId="TitleChar">
    <w:name w:val="Title Char"/>
    <w:basedOn w:val="DefaultParagraphFont"/>
    <w:link w:val="Title"/>
    <w:uiPriority w:val="1"/>
    <w:rsid w:val="008D017F"/>
    <w:rPr>
      <w:rFonts w:asciiTheme="majorHAnsi" w:eastAsiaTheme="majorEastAsia" w:hAnsiTheme="majorHAnsi" w:cstheme="majorBidi"/>
      <w:b/>
      <w:bCs/>
      <w:caps/>
      <w:sz w:val="72"/>
      <w:szCs w:val="72"/>
      <w:lang w:val="en-US" w:eastAsia="ja-JP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/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paragraph" w:styleId="Subtitle">
    <w:name w:val="Subtitle"/>
    <w:basedOn w:val="Normal"/>
    <w:next w:val="Normal"/>
    <w:link w:val="SubtitleChar"/>
    <w:uiPriority w:val="2"/>
    <w:qFormat/>
    <w:rsid w:val="008D017F"/>
    <w:pPr>
      <w:spacing w:after="120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2"/>
    <w:rsid w:val="008D017F"/>
    <w:rPr>
      <w:rFonts w:asciiTheme="majorHAnsi" w:eastAsiaTheme="majorEastAsia" w:hAnsiTheme="majorHAnsi" w:cstheme="majorBidi"/>
      <w:color w:val="44546A" w:themeColor="text2"/>
      <w:sz w:val="32"/>
      <w:szCs w:val="32"/>
      <w:lang w:val="en-US" w:eastAsia="ja-JP"/>
    </w:rPr>
  </w:style>
  <w:style w:type="paragraph" w:styleId="ListParagraph">
    <w:name w:val="List Paragraph"/>
    <w:basedOn w:val="Normal"/>
    <w:uiPriority w:val="34"/>
    <w:qFormat/>
    <w:rsid w:val="00766B0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6B0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B00"/>
    <w:rPr>
      <w:rFonts w:ascii="Segoe UI" w:eastAsiaTheme="minorEastAsia" w:hAnsi="Segoe UI" w:cs="Segoe UI"/>
      <w:sz w:val="18"/>
      <w:szCs w:val="18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AB1B0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B04"/>
    <w:rPr>
      <w:rFonts w:asciiTheme="minorHAnsi" w:eastAsiaTheme="minorEastAsia" w:hAnsiTheme="minorHAnsi" w:cstheme="minorBidi"/>
      <w:szCs w:val="21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AB1B0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B04"/>
    <w:rPr>
      <w:rFonts w:asciiTheme="minorHAnsi" w:eastAsiaTheme="minorEastAsia" w:hAnsiTheme="minorHAnsi" w:cstheme="minorBidi"/>
      <w:szCs w:val="21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141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1C1D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AF11C0"/>
    <w:pPr>
      <w:spacing w:beforeAutospacing="1" w:after="100" w:afterAutospacing="1" w:line="240" w:lineRule="auto"/>
    </w:pPr>
    <w:rPr>
      <w:rFonts w:ascii="Calibri" w:eastAsiaTheme="minorHAnsi" w:hAnsi="Calibri" w:cs="Calibri"/>
      <w:szCs w:val="22"/>
      <w:lang w:val="en-NZ" w:eastAsia="en-NZ"/>
    </w:rPr>
  </w:style>
  <w:style w:type="table" w:styleId="TableGrid">
    <w:name w:val="Table Grid"/>
    <w:basedOn w:val="TableNormal"/>
    <w:uiPriority w:val="39"/>
    <w:rsid w:val="0044471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374B8"/>
    <w:rPr>
      <w:rFonts w:ascii="Times New Roman" w:eastAsia="Times New Roman" w:hAnsi="Times New Roman" w:cs="Times New Roman"/>
      <w:b/>
      <w:bCs/>
      <w:sz w:val="27"/>
      <w:szCs w:val="27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77F"/>
  </w:style>
  <w:style w:type="character" w:customStyle="1" w:styleId="DateChar">
    <w:name w:val="Date Char"/>
    <w:basedOn w:val="DefaultParagraphFont"/>
    <w:link w:val="Date"/>
    <w:uiPriority w:val="99"/>
    <w:semiHidden/>
    <w:rsid w:val="0095777F"/>
    <w:rPr>
      <w:rFonts w:asciiTheme="minorHAnsi" w:eastAsiaTheme="minorEastAsia" w:hAnsiTheme="minorHAnsi" w:cstheme="minorBidi"/>
      <w:szCs w:val="21"/>
      <w:lang w:val="en-US" w:eastAsia="ja-JP"/>
    </w:rPr>
  </w:style>
  <w:style w:type="table" w:customStyle="1" w:styleId="Style22">
    <w:name w:val="_Style 22"/>
    <w:basedOn w:val="TableNormal"/>
    <w:rsid w:val="00444B93"/>
    <w:pPr>
      <w:spacing w:line="240" w:lineRule="auto"/>
    </w:pPr>
    <w:rPr>
      <w:rFonts w:ascii="Times New Roman" w:eastAsia="SimSun" w:hAnsi="Times New Roman" w:cs="Times New Roman"/>
      <w:sz w:val="20"/>
      <w:szCs w:val="20"/>
      <w:lang w:eastAsia="zh-CN"/>
    </w:rPr>
    <w:tblPr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c4c133-110a-4756-8f84-4a1c3b06f7ce">
      <Value>35</Value>
    </TaxCatchAll>
    <c6197a2f211549e191254d9229d756eb xmlns="22c4c133-110a-4756-8f84-4a1c3b06f7ce">
      <Terms xmlns="http://schemas.microsoft.com/office/infopath/2007/PartnerControls"/>
    </c6197a2f211549e191254d9229d756eb>
    <i727cc798c48404c9dfe36783d26945c xmlns="22c4c133-110a-4756-8f84-4a1c3b06f7ce">
      <Terms xmlns="http://schemas.microsoft.com/office/infopath/2007/PartnerControls"/>
    </i727cc798c48404c9dfe36783d26945c>
    <c753abdb7d4247eaaa193b9c60a6e551 xmlns="22c4c133-110a-4756-8f84-4a1c3b06f7ce">
      <Terms xmlns="http://schemas.microsoft.com/office/infopath/2007/PartnerControls"/>
    </c753abdb7d4247eaaa193b9c60a6e551>
    <c2f7b119569741ca8212f8ea2c9e6571 xmlns="22c4c133-110a-4756-8f84-4a1c3b06f7ce">
      <Terms xmlns="http://schemas.microsoft.com/office/infopath/2007/PartnerControls"/>
    </c2f7b119569741ca8212f8ea2c9e6571>
    <ia2009664a0a4e1cba45b2abbb047f34 xmlns="22c4c133-110a-4756-8f84-4a1c3b06f7ce">
      <Terms xmlns="http://schemas.microsoft.com/office/infopath/2007/PartnerControls">
        <TermInfo xmlns="http://schemas.microsoft.com/office/infopath/2007/PartnerControls">
          <TermName xmlns="http://schemas.microsoft.com/office/infopath/2007/PartnerControls">National</TermName>
          <TermId xmlns="http://schemas.microsoft.com/office/infopath/2007/PartnerControls">6d021464-e49a-420a-bb58-c173e90f1021</TermId>
        </TermInfo>
      </Terms>
    </ia2009664a0a4e1cba45b2abbb047f34>
    <_dlc_DocId xmlns="22c4c133-110a-4756-8f84-4a1c3b06f7ce">PM5XDW7VYUZ4-802076370-410</_dlc_DocId>
    <_dlc_DocIdUrl xmlns="22c4c133-110a-4756-8f84-4a1c3b06f7ce">
      <Url>https://sitesafenz.sharepoint.com/sites/SiteSafeDocuments/Delivery/_layouts/15/DocIdRedir.aspx?ID=PM5XDW7VYUZ4-802076370-410</Url>
      <Description>PM5XDW7VYUZ4-802076370-410</Description>
    </_dlc_DocIdUrl>
    <lcf76f155ced4ddcb4097134ff3c332f xmlns="69d1df3f-32c5-48fd-b6b9-be1706daf6d5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42AC2EA711D42BA2E3C90B730C4EB" ma:contentTypeVersion="13" ma:contentTypeDescription="Create a new document." ma:contentTypeScope="" ma:versionID="ece44d9e4b509265f52056d6760e4cc3">
  <xsd:schema xmlns:xsd="http://www.w3.org/2001/XMLSchema" xmlns:xs="http://www.w3.org/2001/XMLSchema" xmlns:p="http://schemas.microsoft.com/office/2006/metadata/properties" xmlns:ns2="22c4c133-110a-4756-8f84-4a1c3b06f7ce" xmlns:ns3="69d1df3f-32c5-48fd-b6b9-be1706daf6d5" targetNamespace="http://schemas.microsoft.com/office/2006/metadata/properties" ma:root="true" ma:fieldsID="0440a0a94e1598299884157c1f0a7498" ns2:_="" ns3:_="">
    <xsd:import namespace="22c4c133-110a-4756-8f84-4a1c3b06f7ce"/>
    <xsd:import namespace="69d1df3f-32c5-48fd-b6b9-be1706daf6d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c753abdb7d4247eaaa193b9c60a6e551" minOccurs="0"/>
                <xsd:element ref="ns2:TaxCatchAll" minOccurs="0"/>
                <xsd:element ref="ns2:TaxCatchAllLabel" minOccurs="0"/>
                <xsd:element ref="ns2:i727cc798c48404c9dfe36783d26945c" minOccurs="0"/>
                <xsd:element ref="ns2:c6197a2f211549e191254d9229d756eb" minOccurs="0"/>
                <xsd:element ref="ns2:c2f7b119569741ca8212f8ea2c9e6571" minOccurs="0"/>
                <xsd:element ref="ns2:ia2009664a0a4e1cba45b2abbb047f34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ObjectDetectorVersion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4c133-110a-4756-8f84-4a1c3b06f7c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c753abdb7d4247eaaa193b9c60a6e551" ma:index="11" nillable="true" ma:taxonomy="true" ma:internalName="c753abdb7d4247eaaa193b9c60a6e551" ma:taxonomyFieldName="Function" ma:displayName="Function" ma:default="" ma:fieldId="{c753abdb-7d42-47ea-aa19-3b9c60a6e551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f9b53ed3-96d1-4703-9d31-56f3c17c77e2}" ma:internalName="TaxCatchAll" ma:showField="CatchAllData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f9b53ed3-96d1-4703-9d31-56f3c17c77e2}" ma:internalName="TaxCatchAllLabel" ma:readOnly="true" ma:showField="CatchAllDataLabel" ma:web="22c4c133-110a-4756-8f84-4a1c3b06f7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i727cc798c48404c9dfe36783d26945c" ma:index="15" nillable="true" ma:taxonomy="true" ma:internalName="i727cc798c48404c9dfe36783d26945c" ma:taxonomyFieldName="Activity" ma:displayName="Activity" ma:default="" ma:fieldId="{2727cc79-8c48-404c-9dfe-36783d26945c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6197a2f211549e191254d9229d756eb" ma:index="17" nillable="true" ma:taxonomy="true" ma:internalName="c6197a2f211549e191254d9229d756eb" ma:taxonomyFieldName="Subactivity" ma:displayName="Subactivity" ma:default="" ma:fieldId="{c6197a2f-2115-49e1-9125-4d9229d756eb}" ma:sspId="dd86190e-a406-44c5-9d7f-a2c2e230333b" ma:termSetId="0dcc4b07-b3c5-4274-a803-a415e37f109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2f7b119569741ca8212f8ea2c9e6571" ma:index="19" nillable="true" ma:taxonomy="true" ma:internalName="c2f7b119569741ca8212f8ea2c9e6571" ma:taxonomyFieldName="Document_x0020_Type" ma:displayName="Document Type" ma:default="" ma:fieldId="{c2f7b119-5697-41ca-8212-f8ea2c9e6571}" ma:sspId="dd86190e-a406-44c5-9d7f-a2c2e230333b" ma:termSetId="cd9f6b48-dd15-4777-a651-75e5363713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a2009664a0a4e1cba45b2abbb047f34" ma:index="21" nillable="true" ma:taxonomy="true" ma:internalName="ia2009664a0a4e1cba45b2abbb047f34" ma:taxonomyFieldName="Region" ma:displayName="Region" ma:default="35;#National|6d021464-e49a-420a-bb58-c173e90f1021" ma:fieldId="{2a200966-4a0a-4e1c-ba45-b2abbb047f34}" ma:sspId="dd86190e-a406-44c5-9d7f-a2c2e230333b" ma:termSetId="da1889f4-4aa2-426e-b2f8-07a12b7926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d1df3f-32c5-48fd-b6b9-be1706daf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dd86190e-a406-44c5-9d7f-a2c2e23033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9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3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5D9871-59A0-4656-B1E5-CF85F90718E9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10955F5-4CAE-4F34-BDA5-A85349D3D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BBF03A-6EA7-4053-8661-0C63BE8EDF2C}">
  <ds:schemaRefs>
    <ds:schemaRef ds:uri="http://schemas.microsoft.com/office/2006/metadata/properties"/>
    <ds:schemaRef ds:uri="http://schemas.microsoft.com/office/infopath/2007/PartnerControls"/>
    <ds:schemaRef ds:uri="22c4c133-110a-4756-8f84-4a1c3b06f7ce"/>
    <ds:schemaRef ds:uri="69d1df3f-32c5-48fd-b6b9-be1706daf6d5"/>
  </ds:schemaRefs>
</ds:datastoreItem>
</file>

<file path=customXml/itemProps4.xml><?xml version="1.0" encoding="utf-8"?>
<ds:datastoreItem xmlns:ds="http://schemas.openxmlformats.org/officeDocument/2006/customXml" ds:itemID="{4FF9604C-82BD-47F9-96DE-027C11BA03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c4c133-110a-4756-8f84-4a1c3b06f7ce"/>
    <ds:schemaRef ds:uri="69d1df3f-32c5-48fd-b6b9-be1706daf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ste Erasmus</dc:creator>
  <cp:keywords/>
  <dc:description/>
  <cp:lastModifiedBy>Fred Musika</cp:lastModifiedBy>
  <cp:revision>70</cp:revision>
  <cp:lastPrinted>2023-09-19T23:29:00Z</cp:lastPrinted>
  <dcterms:created xsi:type="dcterms:W3CDTF">2023-10-30T19:23:00Z</dcterms:created>
  <dcterms:modified xsi:type="dcterms:W3CDTF">2024-01-30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042AC2EA711D42BA2E3C90B730C4EB</vt:lpwstr>
  </property>
  <property fmtid="{D5CDD505-2E9C-101B-9397-08002B2CF9AE}" pid="3" name="GrammarlyDocumentId">
    <vt:lpwstr>d3a0fd6bb1a80afaa0ccca3a40cd46a13556a560962e31cb5dffd2d52b660f8d</vt:lpwstr>
  </property>
  <property fmtid="{D5CDD505-2E9C-101B-9397-08002B2CF9AE}" pid="4" name="Region">
    <vt:lpwstr>35;#National|6d021464-e49a-420a-bb58-c173e90f1021</vt:lpwstr>
  </property>
  <property fmtid="{D5CDD505-2E9C-101B-9397-08002B2CF9AE}" pid="5" name="_dlc_DocIdItemGuid">
    <vt:lpwstr>d5ab78b0-8279-4197-8436-baa5956daa7d</vt:lpwstr>
  </property>
  <property fmtid="{D5CDD505-2E9C-101B-9397-08002B2CF9AE}" pid="6" name="Function">
    <vt:lpwstr/>
  </property>
  <property fmtid="{D5CDD505-2E9C-101B-9397-08002B2CF9AE}" pid="7" name="Activity">
    <vt:lpwstr/>
  </property>
  <property fmtid="{D5CDD505-2E9C-101B-9397-08002B2CF9AE}" pid="8" name="Subactivity">
    <vt:lpwstr/>
  </property>
  <property fmtid="{D5CDD505-2E9C-101B-9397-08002B2CF9AE}" pid="9" name="Document Type">
    <vt:lpwstr/>
  </property>
  <property fmtid="{D5CDD505-2E9C-101B-9397-08002B2CF9AE}" pid="10" name="MediaServiceImageTags">
    <vt:lpwstr/>
  </property>
</Properties>
</file>